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A63E92" w14:textId="77777777" w:rsidR="008F2166" w:rsidRDefault="008F2166" w:rsidP="00CB0527">
      <w:pPr>
        <w:pStyle w:val="Title"/>
        <w:jc w:val="center"/>
      </w:pPr>
    </w:p>
    <w:p w14:paraId="5FF15234" w14:textId="77777777" w:rsidR="008F2166" w:rsidRDefault="008F2166" w:rsidP="00CB0527">
      <w:pPr>
        <w:pStyle w:val="Title"/>
        <w:jc w:val="center"/>
      </w:pPr>
    </w:p>
    <w:p w14:paraId="2FB2FA35" w14:textId="77777777" w:rsidR="008F2166" w:rsidRDefault="008F2166" w:rsidP="00CB0527">
      <w:pPr>
        <w:pStyle w:val="Title"/>
        <w:jc w:val="center"/>
      </w:pPr>
    </w:p>
    <w:p w14:paraId="23207BAB" w14:textId="77777777" w:rsidR="008F2166" w:rsidRDefault="008F2166" w:rsidP="00CB0527">
      <w:pPr>
        <w:pStyle w:val="Title"/>
        <w:jc w:val="center"/>
      </w:pPr>
    </w:p>
    <w:p w14:paraId="01A80E7B" w14:textId="77777777" w:rsidR="008F2166" w:rsidRDefault="008F2166" w:rsidP="00CB0527">
      <w:pPr>
        <w:pStyle w:val="Title"/>
        <w:jc w:val="center"/>
      </w:pPr>
    </w:p>
    <w:p w14:paraId="67EAB538" w14:textId="77777777" w:rsidR="008F2166" w:rsidRDefault="008F2166" w:rsidP="00CB0527">
      <w:pPr>
        <w:pStyle w:val="Title"/>
        <w:jc w:val="center"/>
      </w:pPr>
    </w:p>
    <w:p w14:paraId="74ACB4CF" w14:textId="274046D9" w:rsidR="00CB0527" w:rsidRDefault="00CB0527" w:rsidP="00CB0527">
      <w:pPr>
        <w:pStyle w:val="Title"/>
        <w:jc w:val="center"/>
      </w:pPr>
      <w:r>
        <w:t>IST687 Final Project: Music Classification Analysis</w:t>
      </w:r>
    </w:p>
    <w:p w14:paraId="6050702A" w14:textId="77777777" w:rsidR="00FF0132" w:rsidRDefault="00FF0132" w:rsidP="00FF0132">
      <w:pPr>
        <w:pStyle w:val="Title"/>
        <w:jc w:val="center"/>
      </w:pPr>
    </w:p>
    <w:p w14:paraId="6C245CDA" w14:textId="77777777" w:rsidR="00FF0132" w:rsidRDefault="00FF0132" w:rsidP="00FF0132">
      <w:pPr>
        <w:pStyle w:val="Title"/>
        <w:jc w:val="center"/>
      </w:pPr>
    </w:p>
    <w:p w14:paraId="234EBB41" w14:textId="7FA4C30F" w:rsidR="00FF0132" w:rsidRDefault="00FF0132" w:rsidP="00FF0132">
      <w:pPr>
        <w:pStyle w:val="Title"/>
        <w:jc w:val="center"/>
      </w:pPr>
    </w:p>
    <w:p w14:paraId="2E082AAF" w14:textId="7F013DC3" w:rsidR="00DA3AE6" w:rsidRDefault="00DA3AE6" w:rsidP="008F2166">
      <w:pPr>
        <w:jc w:val="center"/>
      </w:pPr>
    </w:p>
    <w:p w14:paraId="6DAB5E85" w14:textId="6255F7BF" w:rsidR="008F2166" w:rsidRDefault="008F2166" w:rsidP="008F2166">
      <w:pPr>
        <w:jc w:val="center"/>
      </w:pPr>
    </w:p>
    <w:p w14:paraId="170E35BA" w14:textId="172FE429" w:rsidR="008F2166" w:rsidRDefault="008F2166" w:rsidP="008F2166">
      <w:pPr>
        <w:jc w:val="center"/>
      </w:pPr>
    </w:p>
    <w:p w14:paraId="2350A63A" w14:textId="6805D4C9" w:rsidR="008F2166" w:rsidRDefault="008F2166" w:rsidP="008F2166">
      <w:pPr>
        <w:jc w:val="center"/>
      </w:pPr>
    </w:p>
    <w:p w14:paraId="42C11B6E" w14:textId="77777777" w:rsidR="008F2166" w:rsidRDefault="008F2166" w:rsidP="008F2166">
      <w:pPr>
        <w:jc w:val="center"/>
      </w:pPr>
    </w:p>
    <w:p w14:paraId="6C7879EB" w14:textId="1B892D47" w:rsidR="00FF0132" w:rsidRPr="008F2166" w:rsidRDefault="008F2166" w:rsidP="008F2166">
      <w:pPr>
        <w:jc w:val="center"/>
        <w:rPr>
          <w:b/>
        </w:rPr>
      </w:pPr>
      <w:r>
        <w:rPr>
          <w:b/>
        </w:rPr>
        <w:t>Authors:</w:t>
      </w:r>
    </w:p>
    <w:p w14:paraId="05C2F4E4" w14:textId="50E4309F" w:rsidR="00FF0132" w:rsidRDefault="00FF0132" w:rsidP="008F2166">
      <w:pPr>
        <w:jc w:val="center"/>
      </w:pPr>
      <w:r>
        <w:t>Sebastian Castro</w:t>
      </w:r>
    </w:p>
    <w:p w14:paraId="144CF0C5" w14:textId="6E6644FF" w:rsidR="00FF0132" w:rsidRDefault="00FF0132" w:rsidP="008F2166">
      <w:pPr>
        <w:jc w:val="center"/>
      </w:pPr>
      <w:r>
        <w:t>Jo</w:t>
      </w:r>
      <w:r w:rsidR="008F2166">
        <w:t>h</w:t>
      </w:r>
      <w:r>
        <w:t>n Fields</w:t>
      </w:r>
    </w:p>
    <w:p w14:paraId="2353A414" w14:textId="03E0DA55" w:rsidR="00FF0132" w:rsidRDefault="00FF0132" w:rsidP="008F2166">
      <w:pPr>
        <w:jc w:val="center"/>
      </w:pPr>
      <w:r>
        <w:t>Courtney Smith</w:t>
      </w:r>
    </w:p>
    <w:p w14:paraId="5839782F" w14:textId="5362F5BB" w:rsidR="00DA3AE6" w:rsidRDefault="00FF0132" w:rsidP="008F2166">
      <w:pPr>
        <w:jc w:val="center"/>
      </w:pPr>
      <w:r>
        <w:t xml:space="preserve">Jeremy </w:t>
      </w:r>
      <w:proofErr w:type="spellStart"/>
      <w:r>
        <w:t>Wallner</w:t>
      </w:r>
      <w:proofErr w:type="spellEnd"/>
    </w:p>
    <w:p w14:paraId="44D209BE" w14:textId="6814511B" w:rsidR="00DA3AE6" w:rsidRDefault="001A4BBA">
      <w:r>
        <w:br w:type="page"/>
      </w:r>
    </w:p>
    <w:sdt>
      <w:sdtPr>
        <w:rPr>
          <w:rFonts w:asciiTheme="minorHAnsi" w:eastAsiaTheme="minorHAnsi" w:hAnsiTheme="minorHAnsi" w:cstheme="minorBidi"/>
          <w:color w:val="auto"/>
          <w:sz w:val="22"/>
          <w:szCs w:val="22"/>
        </w:rPr>
        <w:id w:val="-2031717503"/>
        <w:docPartObj>
          <w:docPartGallery w:val="Table of Contents"/>
          <w:docPartUnique/>
        </w:docPartObj>
      </w:sdtPr>
      <w:sdtEndPr>
        <w:rPr>
          <w:b/>
          <w:bCs/>
          <w:noProof/>
        </w:rPr>
      </w:sdtEndPr>
      <w:sdtContent>
        <w:p w14:paraId="48CC8C19" w14:textId="0EA0A1FE" w:rsidR="00DA3AE6" w:rsidRDefault="00DA3AE6">
          <w:pPr>
            <w:pStyle w:val="TOCHeading"/>
          </w:pPr>
          <w:r>
            <w:t>Table of Contents</w:t>
          </w:r>
        </w:p>
        <w:p w14:paraId="273222F4" w14:textId="1AB7D42A" w:rsidR="00962B37" w:rsidRDefault="00DA3AE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963110" w:history="1">
            <w:r w:rsidR="00962B37" w:rsidRPr="002A6221">
              <w:rPr>
                <w:rStyle w:val="Hyperlink"/>
                <w:noProof/>
              </w:rPr>
              <w:t>Overview</w:t>
            </w:r>
            <w:r w:rsidR="00962B37">
              <w:rPr>
                <w:noProof/>
                <w:webHidden/>
              </w:rPr>
              <w:tab/>
            </w:r>
            <w:r w:rsidR="00962B37">
              <w:rPr>
                <w:noProof/>
                <w:webHidden/>
              </w:rPr>
              <w:fldChar w:fldCharType="begin"/>
            </w:r>
            <w:r w:rsidR="00962B37">
              <w:rPr>
                <w:noProof/>
                <w:webHidden/>
              </w:rPr>
              <w:instrText xml:space="preserve"> PAGEREF _Toc9963110 \h </w:instrText>
            </w:r>
            <w:r w:rsidR="00962B37">
              <w:rPr>
                <w:noProof/>
                <w:webHidden/>
              </w:rPr>
            </w:r>
            <w:r w:rsidR="00962B37">
              <w:rPr>
                <w:noProof/>
                <w:webHidden/>
              </w:rPr>
              <w:fldChar w:fldCharType="separate"/>
            </w:r>
            <w:r w:rsidR="00962B37">
              <w:rPr>
                <w:noProof/>
                <w:webHidden/>
              </w:rPr>
              <w:t>2</w:t>
            </w:r>
            <w:r w:rsidR="00962B37">
              <w:rPr>
                <w:noProof/>
                <w:webHidden/>
              </w:rPr>
              <w:fldChar w:fldCharType="end"/>
            </w:r>
          </w:hyperlink>
        </w:p>
        <w:p w14:paraId="4973C408" w14:textId="6A0FC8BA" w:rsidR="00962B37" w:rsidRDefault="00962B37">
          <w:pPr>
            <w:pStyle w:val="TOC1"/>
            <w:tabs>
              <w:tab w:val="right" w:leader="dot" w:pos="9350"/>
            </w:tabs>
            <w:rPr>
              <w:rFonts w:eastAsiaTheme="minorEastAsia"/>
              <w:noProof/>
            </w:rPr>
          </w:pPr>
          <w:hyperlink w:anchor="_Toc9963111" w:history="1">
            <w:r w:rsidRPr="002A6221">
              <w:rPr>
                <w:rStyle w:val="Hyperlink"/>
                <w:noProof/>
              </w:rPr>
              <w:t>Data</w:t>
            </w:r>
            <w:r>
              <w:rPr>
                <w:noProof/>
                <w:webHidden/>
              </w:rPr>
              <w:tab/>
            </w:r>
            <w:r>
              <w:rPr>
                <w:noProof/>
                <w:webHidden/>
              </w:rPr>
              <w:fldChar w:fldCharType="begin"/>
            </w:r>
            <w:r>
              <w:rPr>
                <w:noProof/>
                <w:webHidden/>
              </w:rPr>
              <w:instrText xml:space="preserve"> PAGEREF _Toc9963111 \h </w:instrText>
            </w:r>
            <w:r>
              <w:rPr>
                <w:noProof/>
                <w:webHidden/>
              </w:rPr>
            </w:r>
            <w:r>
              <w:rPr>
                <w:noProof/>
                <w:webHidden/>
              </w:rPr>
              <w:fldChar w:fldCharType="separate"/>
            </w:r>
            <w:r>
              <w:rPr>
                <w:noProof/>
                <w:webHidden/>
              </w:rPr>
              <w:t>2</w:t>
            </w:r>
            <w:r>
              <w:rPr>
                <w:noProof/>
                <w:webHidden/>
              </w:rPr>
              <w:fldChar w:fldCharType="end"/>
            </w:r>
          </w:hyperlink>
        </w:p>
        <w:p w14:paraId="79343521" w14:textId="0DD1DCAE" w:rsidR="00962B37" w:rsidRDefault="00962B37">
          <w:pPr>
            <w:pStyle w:val="TOC2"/>
            <w:tabs>
              <w:tab w:val="right" w:leader="dot" w:pos="9350"/>
            </w:tabs>
            <w:rPr>
              <w:rFonts w:eastAsiaTheme="minorEastAsia"/>
              <w:noProof/>
            </w:rPr>
          </w:pPr>
          <w:hyperlink w:anchor="_Toc9963112" w:history="1">
            <w:r w:rsidRPr="002A6221">
              <w:rPr>
                <w:rStyle w:val="Hyperlink"/>
                <w:noProof/>
              </w:rPr>
              <w:t>Data Collection (where did we get the dataset)</w:t>
            </w:r>
            <w:r>
              <w:rPr>
                <w:noProof/>
                <w:webHidden/>
              </w:rPr>
              <w:tab/>
            </w:r>
            <w:r>
              <w:rPr>
                <w:noProof/>
                <w:webHidden/>
              </w:rPr>
              <w:fldChar w:fldCharType="begin"/>
            </w:r>
            <w:r>
              <w:rPr>
                <w:noProof/>
                <w:webHidden/>
              </w:rPr>
              <w:instrText xml:space="preserve"> PAGEREF _Toc9963112 \h </w:instrText>
            </w:r>
            <w:r>
              <w:rPr>
                <w:noProof/>
                <w:webHidden/>
              </w:rPr>
            </w:r>
            <w:r>
              <w:rPr>
                <w:noProof/>
                <w:webHidden/>
              </w:rPr>
              <w:fldChar w:fldCharType="separate"/>
            </w:r>
            <w:r>
              <w:rPr>
                <w:noProof/>
                <w:webHidden/>
              </w:rPr>
              <w:t>2</w:t>
            </w:r>
            <w:r>
              <w:rPr>
                <w:noProof/>
                <w:webHidden/>
              </w:rPr>
              <w:fldChar w:fldCharType="end"/>
            </w:r>
          </w:hyperlink>
        </w:p>
        <w:p w14:paraId="62E7251A" w14:textId="263C9770" w:rsidR="00962B37" w:rsidRDefault="00962B37">
          <w:pPr>
            <w:pStyle w:val="TOC2"/>
            <w:tabs>
              <w:tab w:val="right" w:leader="dot" w:pos="9350"/>
            </w:tabs>
            <w:rPr>
              <w:rFonts w:eastAsiaTheme="minorEastAsia"/>
              <w:noProof/>
            </w:rPr>
          </w:pPr>
          <w:hyperlink w:anchor="_Toc9963113" w:history="1">
            <w:r w:rsidRPr="002A6221">
              <w:rPr>
                <w:rStyle w:val="Hyperlink"/>
                <w:noProof/>
              </w:rPr>
              <w:t>Data Summary (what does the dataset contain)</w:t>
            </w:r>
            <w:r>
              <w:rPr>
                <w:noProof/>
                <w:webHidden/>
              </w:rPr>
              <w:tab/>
            </w:r>
            <w:r>
              <w:rPr>
                <w:noProof/>
                <w:webHidden/>
              </w:rPr>
              <w:fldChar w:fldCharType="begin"/>
            </w:r>
            <w:r>
              <w:rPr>
                <w:noProof/>
                <w:webHidden/>
              </w:rPr>
              <w:instrText xml:space="preserve"> PAGEREF _Toc9963113 \h </w:instrText>
            </w:r>
            <w:r>
              <w:rPr>
                <w:noProof/>
                <w:webHidden/>
              </w:rPr>
            </w:r>
            <w:r>
              <w:rPr>
                <w:noProof/>
                <w:webHidden/>
              </w:rPr>
              <w:fldChar w:fldCharType="separate"/>
            </w:r>
            <w:r>
              <w:rPr>
                <w:noProof/>
                <w:webHidden/>
              </w:rPr>
              <w:t>2</w:t>
            </w:r>
            <w:r>
              <w:rPr>
                <w:noProof/>
                <w:webHidden/>
              </w:rPr>
              <w:fldChar w:fldCharType="end"/>
            </w:r>
          </w:hyperlink>
        </w:p>
        <w:p w14:paraId="588748DC" w14:textId="452D0DB6" w:rsidR="00962B37" w:rsidRDefault="00962B37">
          <w:pPr>
            <w:pStyle w:val="TOC2"/>
            <w:tabs>
              <w:tab w:val="right" w:leader="dot" w:pos="9350"/>
            </w:tabs>
            <w:rPr>
              <w:rFonts w:eastAsiaTheme="minorEastAsia"/>
              <w:noProof/>
            </w:rPr>
          </w:pPr>
          <w:hyperlink w:anchor="_Toc9963114" w:history="1">
            <w:r w:rsidRPr="002A6221">
              <w:rPr>
                <w:rStyle w:val="Hyperlink"/>
                <w:noProof/>
              </w:rPr>
              <w:t>Data Import &amp; Cleaning (steps taken to import to R and clean up the dataset)</w:t>
            </w:r>
            <w:r>
              <w:rPr>
                <w:noProof/>
                <w:webHidden/>
              </w:rPr>
              <w:tab/>
            </w:r>
            <w:r>
              <w:rPr>
                <w:noProof/>
                <w:webHidden/>
              </w:rPr>
              <w:fldChar w:fldCharType="begin"/>
            </w:r>
            <w:r>
              <w:rPr>
                <w:noProof/>
                <w:webHidden/>
              </w:rPr>
              <w:instrText xml:space="preserve"> PAGEREF _Toc9963114 \h </w:instrText>
            </w:r>
            <w:r>
              <w:rPr>
                <w:noProof/>
                <w:webHidden/>
              </w:rPr>
            </w:r>
            <w:r>
              <w:rPr>
                <w:noProof/>
                <w:webHidden/>
              </w:rPr>
              <w:fldChar w:fldCharType="separate"/>
            </w:r>
            <w:r>
              <w:rPr>
                <w:noProof/>
                <w:webHidden/>
              </w:rPr>
              <w:t>3</w:t>
            </w:r>
            <w:r>
              <w:rPr>
                <w:noProof/>
                <w:webHidden/>
              </w:rPr>
              <w:fldChar w:fldCharType="end"/>
            </w:r>
          </w:hyperlink>
        </w:p>
        <w:p w14:paraId="590307C5" w14:textId="316F8C4F" w:rsidR="00962B37" w:rsidRDefault="00962B37">
          <w:pPr>
            <w:pStyle w:val="TOC2"/>
            <w:tabs>
              <w:tab w:val="right" w:leader="dot" w:pos="9350"/>
            </w:tabs>
            <w:rPr>
              <w:rFonts w:eastAsiaTheme="minorEastAsia"/>
              <w:noProof/>
            </w:rPr>
          </w:pPr>
          <w:hyperlink w:anchor="_Toc9963115" w:history="1">
            <w:r w:rsidRPr="002A6221">
              <w:rPr>
                <w:rStyle w:val="Hyperlink"/>
                <w:noProof/>
              </w:rPr>
              <w:t>Data Exploration (descriptive statistics)</w:t>
            </w:r>
            <w:r>
              <w:rPr>
                <w:noProof/>
                <w:webHidden/>
              </w:rPr>
              <w:tab/>
            </w:r>
            <w:r>
              <w:rPr>
                <w:noProof/>
                <w:webHidden/>
              </w:rPr>
              <w:fldChar w:fldCharType="begin"/>
            </w:r>
            <w:r>
              <w:rPr>
                <w:noProof/>
                <w:webHidden/>
              </w:rPr>
              <w:instrText xml:space="preserve"> PAGEREF _Toc9963115 \h </w:instrText>
            </w:r>
            <w:r>
              <w:rPr>
                <w:noProof/>
                <w:webHidden/>
              </w:rPr>
            </w:r>
            <w:r>
              <w:rPr>
                <w:noProof/>
                <w:webHidden/>
              </w:rPr>
              <w:fldChar w:fldCharType="separate"/>
            </w:r>
            <w:r>
              <w:rPr>
                <w:noProof/>
                <w:webHidden/>
              </w:rPr>
              <w:t>4</w:t>
            </w:r>
            <w:r>
              <w:rPr>
                <w:noProof/>
                <w:webHidden/>
              </w:rPr>
              <w:fldChar w:fldCharType="end"/>
            </w:r>
          </w:hyperlink>
        </w:p>
        <w:p w14:paraId="644E0753" w14:textId="6B3998AC" w:rsidR="00962B37" w:rsidRDefault="00962B37">
          <w:pPr>
            <w:pStyle w:val="TOC2"/>
            <w:tabs>
              <w:tab w:val="right" w:leader="dot" w:pos="9350"/>
            </w:tabs>
            <w:rPr>
              <w:rFonts w:eastAsiaTheme="minorEastAsia"/>
              <w:noProof/>
            </w:rPr>
          </w:pPr>
          <w:hyperlink w:anchor="_Toc9963116" w:history="1">
            <w:r w:rsidRPr="002A6221">
              <w:rPr>
                <w:rStyle w:val="Hyperlink"/>
                <w:noProof/>
              </w:rPr>
              <w:t>Data Visualization (histograms, boxplots, etc.)</w:t>
            </w:r>
            <w:r>
              <w:rPr>
                <w:noProof/>
                <w:webHidden/>
              </w:rPr>
              <w:tab/>
            </w:r>
            <w:r>
              <w:rPr>
                <w:noProof/>
                <w:webHidden/>
              </w:rPr>
              <w:fldChar w:fldCharType="begin"/>
            </w:r>
            <w:r>
              <w:rPr>
                <w:noProof/>
                <w:webHidden/>
              </w:rPr>
              <w:instrText xml:space="preserve"> PAGEREF _Toc9963116 \h </w:instrText>
            </w:r>
            <w:r>
              <w:rPr>
                <w:noProof/>
                <w:webHidden/>
              </w:rPr>
            </w:r>
            <w:r>
              <w:rPr>
                <w:noProof/>
                <w:webHidden/>
              </w:rPr>
              <w:fldChar w:fldCharType="separate"/>
            </w:r>
            <w:r>
              <w:rPr>
                <w:noProof/>
                <w:webHidden/>
              </w:rPr>
              <w:t>4</w:t>
            </w:r>
            <w:r>
              <w:rPr>
                <w:noProof/>
                <w:webHidden/>
              </w:rPr>
              <w:fldChar w:fldCharType="end"/>
            </w:r>
          </w:hyperlink>
        </w:p>
        <w:p w14:paraId="207BF789" w14:textId="187DFE9F" w:rsidR="00962B37" w:rsidRDefault="00962B37">
          <w:pPr>
            <w:pStyle w:val="TOC1"/>
            <w:tabs>
              <w:tab w:val="right" w:leader="dot" w:pos="9350"/>
            </w:tabs>
            <w:rPr>
              <w:rFonts w:eastAsiaTheme="minorEastAsia"/>
              <w:noProof/>
            </w:rPr>
          </w:pPr>
          <w:hyperlink w:anchor="_Toc9963117" w:history="1">
            <w:r w:rsidRPr="002A6221">
              <w:rPr>
                <w:rStyle w:val="Hyperlink"/>
                <w:noProof/>
              </w:rPr>
              <w:t>Predictive Model</w:t>
            </w:r>
            <w:r>
              <w:rPr>
                <w:noProof/>
                <w:webHidden/>
              </w:rPr>
              <w:tab/>
            </w:r>
            <w:r>
              <w:rPr>
                <w:noProof/>
                <w:webHidden/>
              </w:rPr>
              <w:fldChar w:fldCharType="begin"/>
            </w:r>
            <w:r>
              <w:rPr>
                <w:noProof/>
                <w:webHidden/>
              </w:rPr>
              <w:instrText xml:space="preserve"> PAGEREF _Toc9963117 \h </w:instrText>
            </w:r>
            <w:r>
              <w:rPr>
                <w:noProof/>
                <w:webHidden/>
              </w:rPr>
            </w:r>
            <w:r>
              <w:rPr>
                <w:noProof/>
                <w:webHidden/>
              </w:rPr>
              <w:fldChar w:fldCharType="separate"/>
            </w:r>
            <w:r>
              <w:rPr>
                <w:noProof/>
                <w:webHidden/>
              </w:rPr>
              <w:t>4</w:t>
            </w:r>
            <w:r>
              <w:rPr>
                <w:noProof/>
                <w:webHidden/>
              </w:rPr>
              <w:fldChar w:fldCharType="end"/>
            </w:r>
          </w:hyperlink>
        </w:p>
        <w:p w14:paraId="4ED40A53" w14:textId="7C3C409B" w:rsidR="00962B37" w:rsidRDefault="00962B37">
          <w:pPr>
            <w:pStyle w:val="TOC2"/>
            <w:tabs>
              <w:tab w:val="right" w:leader="dot" w:pos="9350"/>
            </w:tabs>
            <w:rPr>
              <w:rFonts w:eastAsiaTheme="minorEastAsia"/>
              <w:noProof/>
            </w:rPr>
          </w:pPr>
          <w:hyperlink w:anchor="_Toc9963118" w:history="1">
            <w:r w:rsidRPr="002A6221">
              <w:rPr>
                <w:rStyle w:val="Hyperlink"/>
                <w:noProof/>
              </w:rPr>
              <w:t>Summary (what are we trying to figure out)</w:t>
            </w:r>
            <w:r>
              <w:rPr>
                <w:noProof/>
                <w:webHidden/>
              </w:rPr>
              <w:tab/>
            </w:r>
            <w:r>
              <w:rPr>
                <w:noProof/>
                <w:webHidden/>
              </w:rPr>
              <w:fldChar w:fldCharType="begin"/>
            </w:r>
            <w:r>
              <w:rPr>
                <w:noProof/>
                <w:webHidden/>
              </w:rPr>
              <w:instrText xml:space="preserve"> PAGEREF _Toc9963118 \h </w:instrText>
            </w:r>
            <w:r>
              <w:rPr>
                <w:noProof/>
                <w:webHidden/>
              </w:rPr>
            </w:r>
            <w:r>
              <w:rPr>
                <w:noProof/>
                <w:webHidden/>
              </w:rPr>
              <w:fldChar w:fldCharType="separate"/>
            </w:r>
            <w:r>
              <w:rPr>
                <w:noProof/>
                <w:webHidden/>
              </w:rPr>
              <w:t>4</w:t>
            </w:r>
            <w:r>
              <w:rPr>
                <w:noProof/>
                <w:webHidden/>
              </w:rPr>
              <w:fldChar w:fldCharType="end"/>
            </w:r>
          </w:hyperlink>
        </w:p>
        <w:p w14:paraId="379CFDE6" w14:textId="028885DE" w:rsidR="00962B37" w:rsidRDefault="00962B37">
          <w:pPr>
            <w:pStyle w:val="TOC2"/>
            <w:tabs>
              <w:tab w:val="right" w:leader="dot" w:pos="9350"/>
            </w:tabs>
            <w:rPr>
              <w:rFonts w:eastAsiaTheme="minorEastAsia"/>
              <w:noProof/>
            </w:rPr>
          </w:pPr>
          <w:hyperlink w:anchor="_Toc9963119" w:history="1">
            <w:r w:rsidRPr="002A6221">
              <w:rPr>
                <w:rStyle w:val="Hyperlink"/>
                <w:noProof/>
              </w:rPr>
              <w:t>Models (models used, why, etc.)</w:t>
            </w:r>
            <w:r>
              <w:rPr>
                <w:noProof/>
                <w:webHidden/>
              </w:rPr>
              <w:tab/>
            </w:r>
            <w:r>
              <w:rPr>
                <w:noProof/>
                <w:webHidden/>
              </w:rPr>
              <w:fldChar w:fldCharType="begin"/>
            </w:r>
            <w:r>
              <w:rPr>
                <w:noProof/>
                <w:webHidden/>
              </w:rPr>
              <w:instrText xml:space="preserve"> PAGEREF _Toc9963119 \h </w:instrText>
            </w:r>
            <w:r>
              <w:rPr>
                <w:noProof/>
                <w:webHidden/>
              </w:rPr>
            </w:r>
            <w:r>
              <w:rPr>
                <w:noProof/>
                <w:webHidden/>
              </w:rPr>
              <w:fldChar w:fldCharType="separate"/>
            </w:r>
            <w:r>
              <w:rPr>
                <w:noProof/>
                <w:webHidden/>
              </w:rPr>
              <w:t>4</w:t>
            </w:r>
            <w:r>
              <w:rPr>
                <w:noProof/>
                <w:webHidden/>
              </w:rPr>
              <w:fldChar w:fldCharType="end"/>
            </w:r>
          </w:hyperlink>
        </w:p>
        <w:p w14:paraId="1CC5420A" w14:textId="27327D0A" w:rsidR="00962B37" w:rsidRDefault="00962B37">
          <w:pPr>
            <w:pStyle w:val="TOC2"/>
            <w:tabs>
              <w:tab w:val="right" w:leader="dot" w:pos="9350"/>
            </w:tabs>
            <w:rPr>
              <w:rFonts w:eastAsiaTheme="minorEastAsia"/>
              <w:noProof/>
            </w:rPr>
          </w:pPr>
          <w:hyperlink w:anchor="_Toc9963120" w:history="1">
            <w:r w:rsidRPr="002A6221">
              <w:rPr>
                <w:rStyle w:val="Hyperlink"/>
                <w:noProof/>
              </w:rPr>
              <w:t>Results (which models worked, which didn’t)</w:t>
            </w:r>
            <w:r>
              <w:rPr>
                <w:noProof/>
                <w:webHidden/>
              </w:rPr>
              <w:tab/>
            </w:r>
            <w:r>
              <w:rPr>
                <w:noProof/>
                <w:webHidden/>
              </w:rPr>
              <w:fldChar w:fldCharType="begin"/>
            </w:r>
            <w:r>
              <w:rPr>
                <w:noProof/>
                <w:webHidden/>
              </w:rPr>
              <w:instrText xml:space="preserve"> PAGEREF _Toc9963120 \h </w:instrText>
            </w:r>
            <w:r>
              <w:rPr>
                <w:noProof/>
                <w:webHidden/>
              </w:rPr>
            </w:r>
            <w:r>
              <w:rPr>
                <w:noProof/>
                <w:webHidden/>
              </w:rPr>
              <w:fldChar w:fldCharType="separate"/>
            </w:r>
            <w:r>
              <w:rPr>
                <w:noProof/>
                <w:webHidden/>
              </w:rPr>
              <w:t>4</w:t>
            </w:r>
            <w:r>
              <w:rPr>
                <w:noProof/>
                <w:webHidden/>
              </w:rPr>
              <w:fldChar w:fldCharType="end"/>
            </w:r>
          </w:hyperlink>
        </w:p>
        <w:p w14:paraId="5683392C" w14:textId="2945B5C7" w:rsidR="00962B37" w:rsidRDefault="00962B37">
          <w:pPr>
            <w:pStyle w:val="TOC1"/>
            <w:tabs>
              <w:tab w:val="right" w:leader="dot" w:pos="9350"/>
            </w:tabs>
            <w:rPr>
              <w:rFonts w:eastAsiaTheme="minorEastAsia"/>
              <w:noProof/>
            </w:rPr>
          </w:pPr>
          <w:hyperlink w:anchor="_Toc9963121" w:history="1">
            <w:r w:rsidRPr="002A6221">
              <w:rPr>
                <w:rStyle w:val="Hyperlink"/>
                <w:noProof/>
              </w:rPr>
              <w:t>Conclusion</w:t>
            </w:r>
            <w:r>
              <w:rPr>
                <w:noProof/>
                <w:webHidden/>
              </w:rPr>
              <w:tab/>
            </w:r>
            <w:r>
              <w:rPr>
                <w:noProof/>
                <w:webHidden/>
              </w:rPr>
              <w:fldChar w:fldCharType="begin"/>
            </w:r>
            <w:r>
              <w:rPr>
                <w:noProof/>
                <w:webHidden/>
              </w:rPr>
              <w:instrText xml:space="preserve"> PAGEREF _Toc9963121 \h </w:instrText>
            </w:r>
            <w:r>
              <w:rPr>
                <w:noProof/>
                <w:webHidden/>
              </w:rPr>
            </w:r>
            <w:r>
              <w:rPr>
                <w:noProof/>
                <w:webHidden/>
              </w:rPr>
              <w:fldChar w:fldCharType="separate"/>
            </w:r>
            <w:r>
              <w:rPr>
                <w:noProof/>
                <w:webHidden/>
              </w:rPr>
              <w:t>4</w:t>
            </w:r>
            <w:r>
              <w:rPr>
                <w:noProof/>
                <w:webHidden/>
              </w:rPr>
              <w:fldChar w:fldCharType="end"/>
            </w:r>
          </w:hyperlink>
        </w:p>
        <w:p w14:paraId="6A277F42" w14:textId="7C0000F8" w:rsidR="00DA3AE6" w:rsidRDefault="00DA3AE6">
          <w:r>
            <w:rPr>
              <w:b/>
              <w:bCs/>
              <w:noProof/>
            </w:rPr>
            <w:fldChar w:fldCharType="end"/>
          </w:r>
        </w:p>
      </w:sdtContent>
    </w:sdt>
    <w:p w14:paraId="43C7B3F1" w14:textId="1B3B1645" w:rsidR="00DA3AE6" w:rsidRDefault="00DA3AE6">
      <w:r>
        <w:br w:type="page"/>
      </w:r>
    </w:p>
    <w:p w14:paraId="5BD29C11" w14:textId="74E589A2" w:rsidR="001A4BBA" w:rsidRPr="00CD7BD9" w:rsidRDefault="00A36254">
      <w:pPr>
        <w:rPr>
          <w:rStyle w:val="BookTitle"/>
          <w:sz w:val="40"/>
          <w:szCs w:val="40"/>
        </w:rPr>
      </w:pPr>
      <w:r w:rsidRPr="00A36254">
        <w:rPr>
          <w:rStyle w:val="BookTitle"/>
          <w:sz w:val="40"/>
          <w:szCs w:val="40"/>
          <w:u w:val="single"/>
        </w:rPr>
        <w:lastRenderedPageBreak/>
        <w:t>VERY</w:t>
      </w:r>
      <w:r>
        <w:rPr>
          <w:rStyle w:val="BookTitle"/>
          <w:sz w:val="40"/>
          <w:szCs w:val="40"/>
        </w:rPr>
        <w:t xml:space="preserve"> ROUGH DRAFT</w:t>
      </w:r>
    </w:p>
    <w:p w14:paraId="4184D1B6" w14:textId="53FCF43E" w:rsidR="0041746A" w:rsidRDefault="00E803F8" w:rsidP="00A13930">
      <w:pPr>
        <w:pStyle w:val="Heading1"/>
      </w:pPr>
      <w:bookmarkStart w:id="0" w:name="_Toc9963110"/>
      <w:r>
        <w:t>Overview</w:t>
      </w:r>
      <w:bookmarkEnd w:id="0"/>
    </w:p>
    <w:p w14:paraId="298B15F9" w14:textId="60C3A168" w:rsidR="00EF4409" w:rsidRDefault="00EF4409" w:rsidP="00B72A8C">
      <w:pPr>
        <w:pStyle w:val="FirstParagraph"/>
      </w:pPr>
      <w:r>
        <w:t xml:space="preserve">The Million Song Dataset (MSD) is a collection of audio data and metadata for a million popular music tracks. The data is made freely available to encourage research on algorithm development, as well </w:t>
      </w:r>
      <w:r w:rsidR="000668A5">
        <w:t>as help</w:t>
      </w:r>
      <w:r>
        <w:t xml:space="preserve"> new researchers get started</w:t>
      </w:r>
      <w:r w:rsidR="000668A5">
        <w:t xml:space="preserve"> in the MIR field.</w:t>
      </w:r>
    </w:p>
    <w:p w14:paraId="38E8E6BB" w14:textId="4C140C2A" w:rsidR="00B72A8C" w:rsidRPr="00B72A8C" w:rsidRDefault="00B72A8C" w:rsidP="000668A5">
      <w:pPr>
        <w:pStyle w:val="FirstParagraph"/>
      </w:pPr>
      <w:r>
        <w:t xml:space="preserve">The purpose of this project is to analyze the Million Song Database to predict “Hot” artists and songs based on the attributes such as familiarity, artist location, loudness, terms used, etc. The analysis was done using R software on a </w:t>
      </w:r>
      <w:proofErr w:type="gramStart"/>
      <w:r>
        <w:t>10,000 track</w:t>
      </w:r>
      <w:proofErr w:type="gramEnd"/>
      <w:r>
        <w:t xml:space="preserve"> subset of the data and our model was able to predict “Hot” songs with ~80% accuracy.</w:t>
      </w:r>
    </w:p>
    <w:p w14:paraId="40E95F05" w14:textId="634BF869" w:rsidR="009868BA" w:rsidRDefault="009868BA" w:rsidP="006377B9">
      <w:pPr>
        <w:pStyle w:val="Heading1"/>
      </w:pPr>
      <w:bookmarkStart w:id="1" w:name="_Toc9963111"/>
      <w:r>
        <w:t>Data</w:t>
      </w:r>
      <w:bookmarkEnd w:id="1"/>
    </w:p>
    <w:p w14:paraId="7485B6F9" w14:textId="47AAF80E" w:rsidR="006E4AA2" w:rsidRDefault="006E4AA2" w:rsidP="006E4AA2">
      <w:pPr>
        <w:pStyle w:val="Heading2"/>
      </w:pPr>
      <w:bookmarkStart w:id="2" w:name="_Toc9963112"/>
      <w:r>
        <w:t>Data Collection (where did we get the dataset)</w:t>
      </w:r>
      <w:bookmarkEnd w:id="2"/>
    </w:p>
    <w:p w14:paraId="04FB065C" w14:textId="13817E72" w:rsidR="00B72A8C" w:rsidRPr="00B72A8C" w:rsidRDefault="00677D47" w:rsidP="00B72A8C">
      <w:r>
        <w:t>As the original Million Song Dataset</w:t>
      </w:r>
      <w:r w:rsidR="00AA2360">
        <w:t xml:space="preserve"> (MSD)</w:t>
      </w:r>
      <w:r>
        <w:t xml:space="preserve"> is incredibly large (</w:t>
      </w:r>
      <w:r w:rsidR="00ED3A51">
        <w:t>300</w:t>
      </w:r>
      <w:r>
        <w:t>GB), we based this analysis on a subset of 10,000 songs (</w:t>
      </w:r>
      <w:r w:rsidR="00ED3A51">
        <w:t>1.8GB</w:t>
      </w:r>
      <w:r>
        <w:t xml:space="preserve">) for </w:t>
      </w:r>
      <w:r w:rsidR="00BB349A">
        <w:t>ease of manipulation</w:t>
      </w:r>
      <w:r w:rsidR="00326400">
        <w:t>/collaboration</w:t>
      </w:r>
      <w:r w:rsidR="00BB349A">
        <w:t>.</w:t>
      </w:r>
      <w:r w:rsidR="00AA2360">
        <w:t xml:space="preserve"> </w:t>
      </w:r>
      <w:r w:rsidR="00C20C4A">
        <w:t>The dataset was</w:t>
      </w:r>
      <w:r w:rsidR="00EA57FA">
        <w:t xml:space="preserve"> downloaded from </w:t>
      </w:r>
      <w:hyperlink r:id="rId6" w:history="1">
        <w:r w:rsidR="00EA57FA" w:rsidRPr="00EA57FA">
          <w:rPr>
            <w:rStyle w:val="Hyperlink"/>
          </w:rPr>
          <w:t>CORGIS</w:t>
        </w:r>
      </w:hyperlink>
      <w:r w:rsidR="00EA57FA">
        <w:t>.</w:t>
      </w:r>
    </w:p>
    <w:p w14:paraId="109B82BB" w14:textId="6F371138" w:rsidR="009868BA" w:rsidRDefault="009868BA" w:rsidP="006377B9">
      <w:pPr>
        <w:pStyle w:val="Heading2"/>
      </w:pPr>
      <w:bookmarkStart w:id="3" w:name="_Toc9963113"/>
      <w:r>
        <w:t>Data Summary</w:t>
      </w:r>
      <w:r w:rsidR="006E4AA2">
        <w:t xml:space="preserve"> (what does the dataset contain)</w:t>
      </w:r>
      <w:bookmarkEnd w:id="3"/>
    </w:p>
    <w:p w14:paraId="1E42653D" w14:textId="5E03B2AE" w:rsidR="00BB349A" w:rsidRDefault="00B72A8C" w:rsidP="00B72A8C">
      <w:r>
        <w:t xml:space="preserve">The dataset contains </w:t>
      </w:r>
      <w:r w:rsidR="00C52777">
        <w:t>36</w:t>
      </w:r>
      <w:r>
        <w:t xml:space="preserve"> variables and </w:t>
      </w:r>
      <w:r w:rsidR="00C52777">
        <w:t>9,996</w:t>
      </w:r>
      <w:r>
        <w:t xml:space="preserve"> observations.</w:t>
      </w:r>
      <w:r w:rsidR="00027E79">
        <w:t xml:space="preserve"> The table below identifies </w:t>
      </w:r>
      <w:r w:rsidR="00CB6DC2">
        <w:t xml:space="preserve">the various fields and provides a description for each as defined by </w:t>
      </w:r>
      <w:hyperlink r:id="rId7" w:history="1">
        <w:r w:rsidR="00CB6DC2" w:rsidRPr="00CB6DC2">
          <w:rPr>
            <w:rStyle w:val="Hyperlink"/>
          </w:rPr>
          <w:t>millionsongdataset.com</w:t>
        </w:r>
      </w:hyperlink>
      <w:r w:rsidR="00CB6DC2">
        <w:t>.</w:t>
      </w:r>
    </w:p>
    <w:tbl>
      <w:tblPr>
        <w:tblStyle w:val="GridTable1Light"/>
        <w:tblW w:w="10080" w:type="dxa"/>
        <w:tblLayout w:type="fixed"/>
        <w:tblLook w:val="04A0" w:firstRow="1" w:lastRow="0" w:firstColumn="1" w:lastColumn="0" w:noHBand="0" w:noVBand="1"/>
      </w:tblPr>
      <w:tblGrid>
        <w:gridCol w:w="2785"/>
        <w:gridCol w:w="7295"/>
      </w:tblGrid>
      <w:tr w:rsidR="00BB349A" w:rsidRPr="00BB349A" w14:paraId="70C9D67E" w14:textId="77777777" w:rsidTr="00BB349A">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F662A4F"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Field Name</w:t>
            </w:r>
          </w:p>
        </w:tc>
        <w:tc>
          <w:tcPr>
            <w:tcW w:w="7295" w:type="dxa"/>
            <w:noWrap/>
            <w:hideMark/>
          </w:tcPr>
          <w:p w14:paraId="5D71C61B" w14:textId="77777777" w:rsidR="00BB349A" w:rsidRPr="00BB349A" w:rsidRDefault="00BB349A" w:rsidP="00BB349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B349A">
              <w:rPr>
                <w:rFonts w:ascii="Calibri" w:eastAsia="Times New Roman" w:hAnsi="Calibri" w:cs="Calibri"/>
                <w:color w:val="000000"/>
              </w:rPr>
              <w:t>Description</w:t>
            </w:r>
          </w:p>
        </w:tc>
      </w:tr>
      <w:tr w:rsidR="00BB349A" w:rsidRPr="00BB349A" w14:paraId="6E9DF58C"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A369411" w14:textId="77777777" w:rsidR="00BB349A" w:rsidRPr="00BB349A" w:rsidRDefault="00BB349A" w:rsidP="00BB349A">
            <w:pPr>
              <w:rPr>
                <w:rFonts w:ascii="Calibri" w:eastAsia="Times New Roman" w:hAnsi="Calibri" w:cs="Calibri"/>
                <w:color w:val="000000"/>
              </w:rPr>
            </w:pPr>
            <w:proofErr w:type="spellStart"/>
            <w:proofErr w:type="gramStart"/>
            <w:r w:rsidRPr="00BB349A">
              <w:rPr>
                <w:rFonts w:ascii="Calibri" w:eastAsia="Times New Roman" w:hAnsi="Calibri" w:cs="Calibri"/>
                <w:color w:val="000000"/>
              </w:rPr>
              <w:t>artist.hotttnesss</w:t>
            </w:r>
            <w:proofErr w:type="spellEnd"/>
            <w:proofErr w:type="gramEnd"/>
          </w:p>
        </w:tc>
        <w:tc>
          <w:tcPr>
            <w:tcW w:w="7295" w:type="dxa"/>
            <w:noWrap/>
            <w:hideMark/>
          </w:tcPr>
          <w:p w14:paraId="6ADB000D"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B349A">
              <w:rPr>
                <w:rFonts w:ascii="Calibri" w:eastAsia="Times New Roman" w:hAnsi="Calibri" w:cs="Calibri"/>
                <w:color w:val="000000"/>
              </w:rPr>
              <w:t>algorithmic estimation</w:t>
            </w:r>
          </w:p>
        </w:tc>
      </w:tr>
      <w:tr w:rsidR="00BB349A" w:rsidRPr="00BB349A" w14:paraId="0A61CCFB"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CE1DB65"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artist.id</w:t>
            </w:r>
          </w:p>
        </w:tc>
        <w:tc>
          <w:tcPr>
            <w:tcW w:w="7295" w:type="dxa"/>
            <w:noWrap/>
            <w:hideMark/>
          </w:tcPr>
          <w:p w14:paraId="3FAA7BF2"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B349A">
              <w:rPr>
                <w:rFonts w:ascii="Calibri" w:eastAsia="Times New Roman" w:hAnsi="Calibri" w:cs="Calibri"/>
                <w:color w:val="000000"/>
              </w:rPr>
              <w:t>echo nest ID</w:t>
            </w:r>
          </w:p>
        </w:tc>
      </w:tr>
      <w:tr w:rsidR="00BB349A" w:rsidRPr="00BB349A" w14:paraId="4B04F3FA"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65017965"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artist.name</w:t>
            </w:r>
          </w:p>
        </w:tc>
        <w:tc>
          <w:tcPr>
            <w:tcW w:w="7295" w:type="dxa"/>
            <w:noWrap/>
            <w:hideMark/>
          </w:tcPr>
          <w:p w14:paraId="049B0B16"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B349A">
              <w:rPr>
                <w:rFonts w:ascii="Calibri" w:eastAsia="Times New Roman" w:hAnsi="Calibri" w:cs="Calibri"/>
                <w:color w:val="000000"/>
              </w:rPr>
              <w:t>artist name</w:t>
            </w:r>
          </w:p>
        </w:tc>
      </w:tr>
      <w:tr w:rsidR="00BB349A" w:rsidRPr="00BB349A" w14:paraId="4340178F"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810A560" w14:textId="77777777" w:rsidR="00BB349A" w:rsidRPr="00BB349A" w:rsidRDefault="00BB349A" w:rsidP="00BB349A">
            <w:pPr>
              <w:rPr>
                <w:rFonts w:ascii="Calibri" w:eastAsia="Times New Roman" w:hAnsi="Calibri" w:cs="Calibri"/>
                <w:color w:val="000000"/>
              </w:rPr>
            </w:pPr>
            <w:proofErr w:type="spellStart"/>
            <w:r w:rsidRPr="00BB349A">
              <w:rPr>
                <w:rFonts w:ascii="Calibri" w:eastAsia="Times New Roman" w:hAnsi="Calibri" w:cs="Calibri"/>
                <w:color w:val="000000"/>
              </w:rPr>
              <w:t>artist_mbtags</w:t>
            </w:r>
            <w:proofErr w:type="spellEnd"/>
          </w:p>
        </w:tc>
        <w:tc>
          <w:tcPr>
            <w:tcW w:w="7295" w:type="dxa"/>
            <w:noWrap/>
            <w:hideMark/>
          </w:tcPr>
          <w:p w14:paraId="51A50866"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tags from musicbrainz.org</w:t>
            </w:r>
          </w:p>
        </w:tc>
      </w:tr>
      <w:tr w:rsidR="00BB349A" w:rsidRPr="00BB349A" w14:paraId="13104C58"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CD48F03" w14:textId="77777777" w:rsidR="00BB349A" w:rsidRPr="00BB349A" w:rsidRDefault="00BB349A" w:rsidP="00BB349A">
            <w:pPr>
              <w:rPr>
                <w:rFonts w:ascii="Calibri" w:eastAsia="Times New Roman" w:hAnsi="Calibri" w:cs="Calibri"/>
                <w:color w:val="000000"/>
              </w:rPr>
            </w:pPr>
            <w:proofErr w:type="spellStart"/>
            <w:r w:rsidRPr="00BB349A">
              <w:rPr>
                <w:rFonts w:ascii="Calibri" w:eastAsia="Times New Roman" w:hAnsi="Calibri" w:cs="Calibri"/>
                <w:color w:val="000000"/>
              </w:rPr>
              <w:t>artist_mbtags_count</w:t>
            </w:r>
            <w:proofErr w:type="spellEnd"/>
          </w:p>
        </w:tc>
        <w:tc>
          <w:tcPr>
            <w:tcW w:w="7295" w:type="dxa"/>
            <w:noWrap/>
            <w:hideMark/>
          </w:tcPr>
          <w:p w14:paraId="517F1332"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tag counts from musicbrainz.org</w:t>
            </w:r>
          </w:p>
        </w:tc>
      </w:tr>
      <w:tr w:rsidR="00BB349A" w:rsidRPr="00BB349A" w14:paraId="2B9A02CA"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734D8403" w14:textId="77777777" w:rsidR="00BB349A" w:rsidRPr="00BB349A" w:rsidRDefault="00BB349A" w:rsidP="00BB349A">
            <w:pPr>
              <w:rPr>
                <w:rFonts w:ascii="Calibri" w:eastAsia="Times New Roman" w:hAnsi="Calibri" w:cs="Calibri"/>
                <w:color w:val="000000"/>
              </w:rPr>
            </w:pPr>
            <w:proofErr w:type="spellStart"/>
            <w:r w:rsidRPr="00BB349A">
              <w:rPr>
                <w:rFonts w:ascii="Calibri" w:eastAsia="Times New Roman" w:hAnsi="Calibri" w:cs="Calibri"/>
                <w:color w:val="000000"/>
              </w:rPr>
              <w:t>bars_confidence</w:t>
            </w:r>
            <w:proofErr w:type="spellEnd"/>
          </w:p>
        </w:tc>
        <w:tc>
          <w:tcPr>
            <w:tcW w:w="7295" w:type="dxa"/>
            <w:noWrap/>
            <w:hideMark/>
          </w:tcPr>
          <w:p w14:paraId="7FCE6232"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confidence measure</w:t>
            </w:r>
          </w:p>
        </w:tc>
      </w:tr>
      <w:tr w:rsidR="00BB349A" w:rsidRPr="00BB349A" w14:paraId="491F54EE"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E69C524" w14:textId="77777777" w:rsidR="00BB349A" w:rsidRPr="00BB349A" w:rsidRDefault="00BB349A" w:rsidP="00BB349A">
            <w:pPr>
              <w:rPr>
                <w:rFonts w:ascii="Calibri" w:eastAsia="Times New Roman" w:hAnsi="Calibri" w:cs="Calibri"/>
                <w:color w:val="000000"/>
              </w:rPr>
            </w:pPr>
            <w:proofErr w:type="spellStart"/>
            <w:r w:rsidRPr="00BB349A">
              <w:rPr>
                <w:rFonts w:ascii="Calibri" w:eastAsia="Times New Roman" w:hAnsi="Calibri" w:cs="Calibri"/>
                <w:color w:val="000000"/>
              </w:rPr>
              <w:t>bars_start</w:t>
            </w:r>
            <w:proofErr w:type="spellEnd"/>
          </w:p>
        </w:tc>
        <w:tc>
          <w:tcPr>
            <w:tcW w:w="7295" w:type="dxa"/>
            <w:noWrap/>
            <w:hideMark/>
          </w:tcPr>
          <w:p w14:paraId="4ABCD40A"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beginning of bars, usually on a beat</w:t>
            </w:r>
          </w:p>
        </w:tc>
      </w:tr>
      <w:tr w:rsidR="00BB349A" w:rsidRPr="00BB349A" w14:paraId="038FDFDA"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20A0B5F" w14:textId="77777777" w:rsidR="00BB349A" w:rsidRPr="00BB349A" w:rsidRDefault="00BB349A" w:rsidP="00BB349A">
            <w:pPr>
              <w:rPr>
                <w:rFonts w:ascii="Calibri" w:eastAsia="Times New Roman" w:hAnsi="Calibri" w:cs="Calibri"/>
                <w:color w:val="000000"/>
              </w:rPr>
            </w:pPr>
            <w:proofErr w:type="spellStart"/>
            <w:r w:rsidRPr="00BB349A">
              <w:rPr>
                <w:rFonts w:ascii="Calibri" w:eastAsia="Times New Roman" w:hAnsi="Calibri" w:cs="Calibri"/>
                <w:color w:val="000000"/>
              </w:rPr>
              <w:t>beats_confidence</w:t>
            </w:r>
            <w:proofErr w:type="spellEnd"/>
          </w:p>
        </w:tc>
        <w:tc>
          <w:tcPr>
            <w:tcW w:w="7295" w:type="dxa"/>
            <w:noWrap/>
            <w:hideMark/>
          </w:tcPr>
          <w:p w14:paraId="66631E57"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confidence measure</w:t>
            </w:r>
          </w:p>
        </w:tc>
      </w:tr>
      <w:tr w:rsidR="00BB349A" w:rsidRPr="00BB349A" w14:paraId="7874E773"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18B656B" w14:textId="77777777" w:rsidR="00BB349A" w:rsidRPr="00BB349A" w:rsidRDefault="00BB349A" w:rsidP="00BB349A">
            <w:pPr>
              <w:rPr>
                <w:rFonts w:ascii="Calibri" w:eastAsia="Times New Roman" w:hAnsi="Calibri" w:cs="Calibri"/>
                <w:color w:val="000000"/>
              </w:rPr>
            </w:pPr>
            <w:proofErr w:type="spellStart"/>
            <w:r w:rsidRPr="00BB349A">
              <w:rPr>
                <w:rFonts w:ascii="Calibri" w:eastAsia="Times New Roman" w:hAnsi="Calibri" w:cs="Calibri"/>
                <w:color w:val="000000"/>
              </w:rPr>
              <w:t>beats_start</w:t>
            </w:r>
            <w:proofErr w:type="spellEnd"/>
          </w:p>
        </w:tc>
        <w:tc>
          <w:tcPr>
            <w:tcW w:w="7295" w:type="dxa"/>
            <w:hideMark/>
          </w:tcPr>
          <w:p w14:paraId="1BBE8EB1"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result of beat tracking</w:t>
            </w:r>
          </w:p>
        </w:tc>
      </w:tr>
      <w:tr w:rsidR="00BB349A" w:rsidRPr="00BB349A" w14:paraId="1A06824E"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7E02E19"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duration</w:t>
            </w:r>
          </w:p>
        </w:tc>
        <w:tc>
          <w:tcPr>
            <w:tcW w:w="7295" w:type="dxa"/>
            <w:noWrap/>
            <w:hideMark/>
          </w:tcPr>
          <w:p w14:paraId="2E5550B9"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in seconds</w:t>
            </w:r>
          </w:p>
        </w:tc>
      </w:tr>
      <w:tr w:rsidR="00BB349A" w:rsidRPr="00BB349A" w14:paraId="594EE239"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6C1AD8D" w14:textId="77777777" w:rsidR="00BB349A" w:rsidRPr="00BB349A" w:rsidRDefault="00BB349A" w:rsidP="00BB349A">
            <w:pPr>
              <w:rPr>
                <w:rFonts w:ascii="Calibri" w:eastAsia="Times New Roman" w:hAnsi="Calibri" w:cs="Calibri"/>
                <w:color w:val="000000"/>
              </w:rPr>
            </w:pPr>
            <w:proofErr w:type="spellStart"/>
            <w:r w:rsidRPr="00BB349A">
              <w:rPr>
                <w:rFonts w:ascii="Calibri" w:eastAsia="Times New Roman" w:hAnsi="Calibri" w:cs="Calibri"/>
                <w:color w:val="000000"/>
              </w:rPr>
              <w:t>end_of_fade_in</w:t>
            </w:r>
            <w:proofErr w:type="spellEnd"/>
          </w:p>
        </w:tc>
        <w:tc>
          <w:tcPr>
            <w:tcW w:w="7295" w:type="dxa"/>
            <w:noWrap/>
            <w:hideMark/>
          </w:tcPr>
          <w:p w14:paraId="4F2BAB13" w14:textId="2AE5E825"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 xml:space="preserve">seconds at the </w:t>
            </w:r>
            <w:r w:rsidR="00027E79" w:rsidRPr="00BB349A">
              <w:rPr>
                <w:rFonts w:ascii="Calibri" w:eastAsia="Times New Roman" w:hAnsi="Calibri" w:cs="Calibri"/>
                <w:color w:val="111111"/>
              </w:rPr>
              <w:t>beginning</w:t>
            </w:r>
            <w:r w:rsidRPr="00BB349A">
              <w:rPr>
                <w:rFonts w:ascii="Calibri" w:eastAsia="Times New Roman" w:hAnsi="Calibri" w:cs="Calibri"/>
                <w:color w:val="111111"/>
              </w:rPr>
              <w:t xml:space="preserve"> of the </w:t>
            </w:r>
            <w:r w:rsidR="00027E79">
              <w:rPr>
                <w:rFonts w:ascii="Calibri" w:eastAsia="Times New Roman" w:hAnsi="Calibri" w:cs="Calibri"/>
                <w:color w:val="111111"/>
              </w:rPr>
              <w:t>song</w:t>
            </w:r>
          </w:p>
        </w:tc>
      </w:tr>
      <w:tr w:rsidR="00BB349A" w:rsidRPr="00BB349A" w14:paraId="45C2B0EB"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2499B3E"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familiarity</w:t>
            </w:r>
          </w:p>
        </w:tc>
        <w:tc>
          <w:tcPr>
            <w:tcW w:w="7295" w:type="dxa"/>
            <w:noWrap/>
            <w:hideMark/>
          </w:tcPr>
          <w:p w14:paraId="1CD58100" w14:textId="4DCBA523" w:rsidR="00BB349A" w:rsidRPr="00BB349A" w:rsidRDefault="00027E79"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027E79">
              <w:rPr>
                <w:rFonts w:ascii="Calibri" w:eastAsia="Times New Roman" w:hAnsi="Calibri" w:cs="Calibri"/>
                <w:color w:val="111111"/>
              </w:rPr>
              <w:t>algorithmic estimation</w:t>
            </w:r>
          </w:p>
        </w:tc>
      </w:tr>
      <w:tr w:rsidR="00BB349A" w:rsidRPr="00BB349A" w14:paraId="147B05C9"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90A11FE"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key</w:t>
            </w:r>
          </w:p>
        </w:tc>
        <w:tc>
          <w:tcPr>
            <w:tcW w:w="7295" w:type="dxa"/>
            <w:noWrap/>
            <w:hideMark/>
          </w:tcPr>
          <w:p w14:paraId="72612951"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key the song is in</w:t>
            </w:r>
          </w:p>
        </w:tc>
      </w:tr>
      <w:tr w:rsidR="00BB349A" w:rsidRPr="00BB349A" w14:paraId="74F7B0ED"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E999F26" w14:textId="77777777" w:rsidR="00BB349A" w:rsidRPr="00BB349A" w:rsidRDefault="00BB349A" w:rsidP="00BB349A">
            <w:pPr>
              <w:rPr>
                <w:rFonts w:ascii="Calibri" w:eastAsia="Times New Roman" w:hAnsi="Calibri" w:cs="Calibri"/>
                <w:color w:val="000000"/>
              </w:rPr>
            </w:pPr>
            <w:proofErr w:type="spellStart"/>
            <w:r w:rsidRPr="00BB349A">
              <w:rPr>
                <w:rFonts w:ascii="Calibri" w:eastAsia="Times New Roman" w:hAnsi="Calibri" w:cs="Calibri"/>
                <w:color w:val="000000"/>
              </w:rPr>
              <w:t>key_confidence</w:t>
            </w:r>
            <w:proofErr w:type="spellEnd"/>
          </w:p>
        </w:tc>
        <w:tc>
          <w:tcPr>
            <w:tcW w:w="7295" w:type="dxa"/>
            <w:hideMark/>
          </w:tcPr>
          <w:p w14:paraId="767B584E"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confidence measure</w:t>
            </w:r>
          </w:p>
        </w:tc>
      </w:tr>
      <w:tr w:rsidR="00BB349A" w:rsidRPr="00BB349A" w14:paraId="5C19B6C4"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D4B7965"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latitude</w:t>
            </w:r>
          </w:p>
        </w:tc>
        <w:tc>
          <w:tcPr>
            <w:tcW w:w="7295" w:type="dxa"/>
            <w:noWrap/>
            <w:hideMark/>
          </w:tcPr>
          <w:p w14:paraId="337CF6ED"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B349A">
              <w:rPr>
                <w:rFonts w:ascii="Calibri" w:eastAsia="Times New Roman" w:hAnsi="Calibri" w:cs="Calibri"/>
                <w:color w:val="000000"/>
              </w:rPr>
              <w:t>latitude</w:t>
            </w:r>
          </w:p>
        </w:tc>
      </w:tr>
      <w:tr w:rsidR="00BB349A" w:rsidRPr="00BB349A" w14:paraId="00BFC94D"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618560C8"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location</w:t>
            </w:r>
          </w:p>
        </w:tc>
        <w:tc>
          <w:tcPr>
            <w:tcW w:w="7295" w:type="dxa"/>
            <w:noWrap/>
            <w:hideMark/>
          </w:tcPr>
          <w:p w14:paraId="54DEC1DB"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location name</w:t>
            </w:r>
          </w:p>
        </w:tc>
      </w:tr>
      <w:tr w:rsidR="00BB349A" w:rsidRPr="00BB349A" w14:paraId="4A21A37D"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89A412C"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longitude</w:t>
            </w:r>
          </w:p>
        </w:tc>
        <w:tc>
          <w:tcPr>
            <w:tcW w:w="7295" w:type="dxa"/>
            <w:noWrap/>
            <w:hideMark/>
          </w:tcPr>
          <w:p w14:paraId="30C329A6"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B349A">
              <w:rPr>
                <w:rFonts w:ascii="Calibri" w:eastAsia="Times New Roman" w:hAnsi="Calibri" w:cs="Calibri"/>
                <w:color w:val="000000"/>
              </w:rPr>
              <w:t>longitude</w:t>
            </w:r>
          </w:p>
        </w:tc>
      </w:tr>
      <w:tr w:rsidR="00BB349A" w:rsidRPr="00BB349A" w14:paraId="33F36B16"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789D89E"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loudness</w:t>
            </w:r>
          </w:p>
        </w:tc>
        <w:tc>
          <w:tcPr>
            <w:tcW w:w="7295" w:type="dxa"/>
            <w:noWrap/>
            <w:hideMark/>
          </w:tcPr>
          <w:p w14:paraId="4E47CF95"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 xml:space="preserve">overall loudness in </w:t>
            </w:r>
            <w:proofErr w:type="spellStart"/>
            <w:r w:rsidRPr="00BB349A">
              <w:rPr>
                <w:rFonts w:ascii="Calibri" w:eastAsia="Times New Roman" w:hAnsi="Calibri" w:cs="Calibri"/>
                <w:color w:val="111111"/>
              </w:rPr>
              <w:t>db</w:t>
            </w:r>
            <w:proofErr w:type="spellEnd"/>
          </w:p>
        </w:tc>
      </w:tr>
      <w:tr w:rsidR="00BB349A" w:rsidRPr="00BB349A" w14:paraId="47562BD1"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C5FEA4F"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mode</w:t>
            </w:r>
          </w:p>
        </w:tc>
        <w:tc>
          <w:tcPr>
            <w:tcW w:w="7295" w:type="dxa"/>
            <w:noWrap/>
            <w:hideMark/>
          </w:tcPr>
          <w:p w14:paraId="26AC9ED5"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major or minor</w:t>
            </w:r>
          </w:p>
        </w:tc>
      </w:tr>
      <w:tr w:rsidR="00BB349A" w:rsidRPr="00BB349A" w14:paraId="662A5550"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FDBD3FB" w14:textId="77777777" w:rsidR="00BB349A" w:rsidRPr="00BB349A" w:rsidRDefault="00BB349A" w:rsidP="00BB349A">
            <w:pPr>
              <w:rPr>
                <w:rFonts w:ascii="Calibri" w:eastAsia="Times New Roman" w:hAnsi="Calibri" w:cs="Calibri"/>
                <w:color w:val="000000"/>
              </w:rPr>
            </w:pPr>
            <w:proofErr w:type="spellStart"/>
            <w:r w:rsidRPr="00BB349A">
              <w:rPr>
                <w:rFonts w:ascii="Calibri" w:eastAsia="Times New Roman" w:hAnsi="Calibri" w:cs="Calibri"/>
                <w:color w:val="000000"/>
              </w:rPr>
              <w:lastRenderedPageBreak/>
              <w:t>mode_confidence</w:t>
            </w:r>
            <w:proofErr w:type="spellEnd"/>
          </w:p>
        </w:tc>
        <w:tc>
          <w:tcPr>
            <w:tcW w:w="7295" w:type="dxa"/>
            <w:noWrap/>
            <w:hideMark/>
          </w:tcPr>
          <w:p w14:paraId="3F6022F8"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confidence measure</w:t>
            </w:r>
          </w:p>
        </w:tc>
      </w:tr>
      <w:tr w:rsidR="00BB349A" w:rsidRPr="00BB349A" w14:paraId="1318C1F4"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117DA5F"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release.id</w:t>
            </w:r>
          </w:p>
        </w:tc>
        <w:tc>
          <w:tcPr>
            <w:tcW w:w="7295" w:type="dxa"/>
            <w:noWrap/>
            <w:hideMark/>
          </w:tcPr>
          <w:p w14:paraId="0B212F1A"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album ID</w:t>
            </w:r>
          </w:p>
        </w:tc>
      </w:tr>
      <w:tr w:rsidR="00BB349A" w:rsidRPr="00BB349A" w14:paraId="28599114"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7D573E3"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release.name</w:t>
            </w:r>
          </w:p>
        </w:tc>
        <w:tc>
          <w:tcPr>
            <w:tcW w:w="7295" w:type="dxa"/>
            <w:noWrap/>
            <w:hideMark/>
          </w:tcPr>
          <w:p w14:paraId="12CB9D2D"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album name</w:t>
            </w:r>
          </w:p>
        </w:tc>
      </w:tr>
      <w:tr w:rsidR="00BB349A" w:rsidRPr="00BB349A" w14:paraId="7B5385F1"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F1F7BEB"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similar</w:t>
            </w:r>
          </w:p>
        </w:tc>
        <w:tc>
          <w:tcPr>
            <w:tcW w:w="7295" w:type="dxa"/>
            <w:noWrap/>
            <w:hideMark/>
          </w:tcPr>
          <w:p w14:paraId="45E19D12"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 xml:space="preserve">echo nest artist IDs (sim. </w:t>
            </w:r>
            <w:proofErr w:type="spellStart"/>
            <w:r w:rsidRPr="00BB349A">
              <w:rPr>
                <w:rFonts w:ascii="Calibri" w:eastAsia="Times New Roman" w:hAnsi="Calibri" w:cs="Calibri"/>
                <w:color w:val="111111"/>
              </w:rPr>
              <w:t>algo</w:t>
            </w:r>
            <w:proofErr w:type="spellEnd"/>
            <w:r w:rsidRPr="00BB349A">
              <w:rPr>
                <w:rFonts w:ascii="Calibri" w:eastAsia="Times New Roman" w:hAnsi="Calibri" w:cs="Calibri"/>
                <w:color w:val="111111"/>
              </w:rPr>
              <w:t>. unpublished)</w:t>
            </w:r>
          </w:p>
        </w:tc>
      </w:tr>
      <w:tr w:rsidR="00BB349A" w:rsidRPr="00BB349A" w14:paraId="0F0D64BA"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E46568D" w14:textId="77777777" w:rsidR="00BB349A" w:rsidRPr="00BB349A" w:rsidRDefault="00BB349A" w:rsidP="00BB349A">
            <w:pPr>
              <w:rPr>
                <w:rFonts w:ascii="Calibri" w:eastAsia="Times New Roman" w:hAnsi="Calibri" w:cs="Calibri"/>
                <w:color w:val="000000"/>
              </w:rPr>
            </w:pPr>
            <w:proofErr w:type="spellStart"/>
            <w:proofErr w:type="gramStart"/>
            <w:r w:rsidRPr="00BB349A">
              <w:rPr>
                <w:rFonts w:ascii="Calibri" w:eastAsia="Times New Roman" w:hAnsi="Calibri" w:cs="Calibri"/>
                <w:color w:val="000000"/>
              </w:rPr>
              <w:t>song.hotttnesss</w:t>
            </w:r>
            <w:proofErr w:type="spellEnd"/>
            <w:proofErr w:type="gramEnd"/>
          </w:p>
        </w:tc>
        <w:tc>
          <w:tcPr>
            <w:tcW w:w="7295" w:type="dxa"/>
            <w:noWrap/>
            <w:hideMark/>
          </w:tcPr>
          <w:p w14:paraId="7B733D8E"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B349A">
              <w:rPr>
                <w:rFonts w:ascii="Calibri" w:eastAsia="Times New Roman" w:hAnsi="Calibri" w:cs="Calibri"/>
                <w:color w:val="000000"/>
              </w:rPr>
              <w:t>algorithmic estimation</w:t>
            </w:r>
          </w:p>
        </w:tc>
      </w:tr>
      <w:tr w:rsidR="00BB349A" w:rsidRPr="00BB349A" w14:paraId="599AA2AE"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FDDFC07"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song.id</w:t>
            </w:r>
          </w:p>
        </w:tc>
        <w:tc>
          <w:tcPr>
            <w:tcW w:w="7295" w:type="dxa"/>
            <w:noWrap/>
            <w:hideMark/>
          </w:tcPr>
          <w:p w14:paraId="521A64D2"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B349A">
              <w:rPr>
                <w:rFonts w:ascii="Calibri" w:eastAsia="Times New Roman" w:hAnsi="Calibri" w:cs="Calibri"/>
                <w:color w:val="000000"/>
              </w:rPr>
              <w:t>Echo Nest song ID</w:t>
            </w:r>
          </w:p>
        </w:tc>
      </w:tr>
      <w:tr w:rsidR="00BB349A" w:rsidRPr="00BB349A" w14:paraId="4978D8EB"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C5FD79D" w14:textId="77777777" w:rsidR="00BB349A" w:rsidRPr="00BB349A" w:rsidRDefault="00BB349A" w:rsidP="00BB349A">
            <w:pPr>
              <w:rPr>
                <w:rFonts w:ascii="Calibri" w:eastAsia="Times New Roman" w:hAnsi="Calibri" w:cs="Calibri"/>
                <w:color w:val="000000"/>
              </w:rPr>
            </w:pPr>
            <w:proofErr w:type="spellStart"/>
            <w:r w:rsidRPr="00BB349A">
              <w:rPr>
                <w:rFonts w:ascii="Calibri" w:eastAsia="Times New Roman" w:hAnsi="Calibri" w:cs="Calibri"/>
                <w:color w:val="000000"/>
              </w:rPr>
              <w:t>start_of_fade_out</w:t>
            </w:r>
            <w:proofErr w:type="spellEnd"/>
          </w:p>
        </w:tc>
        <w:tc>
          <w:tcPr>
            <w:tcW w:w="7295" w:type="dxa"/>
            <w:noWrap/>
            <w:hideMark/>
          </w:tcPr>
          <w:p w14:paraId="23DF52D1"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time in sec</w:t>
            </w:r>
          </w:p>
        </w:tc>
      </w:tr>
      <w:tr w:rsidR="00BB349A" w:rsidRPr="00BB349A" w14:paraId="10528A5E"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C2683AA" w14:textId="77777777" w:rsidR="00BB349A" w:rsidRPr="00BB349A" w:rsidRDefault="00BB349A" w:rsidP="00BB349A">
            <w:pPr>
              <w:rPr>
                <w:rFonts w:ascii="Calibri" w:eastAsia="Times New Roman" w:hAnsi="Calibri" w:cs="Calibri"/>
                <w:color w:val="000000"/>
              </w:rPr>
            </w:pPr>
            <w:proofErr w:type="spellStart"/>
            <w:r w:rsidRPr="00BB349A">
              <w:rPr>
                <w:rFonts w:ascii="Calibri" w:eastAsia="Times New Roman" w:hAnsi="Calibri" w:cs="Calibri"/>
                <w:color w:val="000000"/>
              </w:rPr>
              <w:t>tatums_confidence</w:t>
            </w:r>
            <w:proofErr w:type="spellEnd"/>
          </w:p>
        </w:tc>
        <w:tc>
          <w:tcPr>
            <w:tcW w:w="7295" w:type="dxa"/>
            <w:noWrap/>
            <w:hideMark/>
          </w:tcPr>
          <w:p w14:paraId="2C95F7DC"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confidence measure</w:t>
            </w:r>
          </w:p>
        </w:tc>
      </w:tr>
      <w:tr w:rsidR="00BB349A" w:rsidRPr="00BB349A" w14:paraId="64F14CEB"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992EAA6" w14:textId="77777777" w:rsidR="00BB349A" w:rsidRPr="00BB349A" w:rsidRDefault="00BB349A" w:rsidP="00BB349A">
            <w:pPr>
              <w:rPr>
                <w:rFonts w:ascii="Calibri" w:eastAsia="Times New Roman" w:hAnsi="Calibri" w:cs="Calibri"/>
                <w:color w:val="000000"/>
              </w:rPr>
            </w:pPr>
            <w:proofErr w:type="spellStart"/>
            <w:r w:rsidRPr="00BB349A">
              <w:rPr>
                <w:rFonts w:ascii="Calibri" w:eastAsia="Times New Roman" w:hAnsi="Calibri" w:cs="Calibri"/>
                <w:color w:val="000000"/>
              </w:rPr>
              <w:t>tatums_start</w:t>
            </w:r>
            <w:proofErr w:type="spellEnd"/>
          </w:p>
        </w:tc>
        <w:tc>
          <w:tcPr>
            <w:tcW w:w="7295" w:type="dxa"/>
            <w:noWrap/>
            <w:hideMark/>
          </w:tcPr>
          <w:p w14:paraId="2440CC7B"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 xml:space="preserve">smallest </w:t>
            </w:r>
            <w:proofErr w:type="spellStart"/>
            <w:r w:rsidRPr="00BB349A">
              <w:rPr>
                <w:rFonts w:ascii="Calibri" w:eastAsia="Times New Roman" w:hAnsi="Calibri" w:cs="Calibri"/>
                <w:color w:val="111111"/>
              </w:rPr>
              <w:t>rythmic</w:t>
            </w:r>
            <w:proofErr w:type="spellEnd"/>
            <w:r w:rsidRPr="00BB349A">
              <w:rPr>
                <w:rFonts w:ascii="Calibri" w:eastAsia="Times New Roman" w:hAnsi="Calibri" w:cs="Calibri"/>
                <w:color w:val="111111"/>
              </w:rPr>
              <w:t xml:space="preserve"> element</w:t>
            </w:r>
          </w:p>
        </w:tc>
      </w:tr>
      <w:tr w:rsidR="00BB349A" w:rsidRPr="00BB349A" w14:paraId="78F83258"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820C318"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tempo</w:t>
            </w:r>
          </w:p>
        </w:tc>
        <w:tc>
          <w:tcPr>
            <w:tcW w:w="7295" w:type="dxa"/>
            <w:noWrap/>
            <w:hideMark/>
          </w:tcPr>
          <w:p w14:paraId="3BE91C87"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estimated tempo in bpm</w:t>
            </w:r>
          </w:p>
        </w:tc>
      </w:tr>
      <w:tr w:rsidR="00BB349A" w:rsidRPr="00BB349A" w14:paraId="382848AE"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64B048DC"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terms</w:t>
            </w:r>
          </w:p>
        </w:tc>
        <w:tc>
          <w:tcPr>
            <w:tcW w:w="7295" w:type="dxa"/>
            <w:noWrap/>
            <w:hideMark/>
          </w:tcPr>
          <w:p w14:paraId="59E81987"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echo nest tags</w:t>
            </w:r>
          </w:p>
        </w:tc>
      </w:tr>
      <w:tr w:rsidR="00BB349A" w:rsidRPr="00BB349A" w14:paraId="3879605A"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7C78FF9E" w14:textId="77777777" w:rsidR="00BB349A" w:rsidRPr="00BB349A" w:rsidRDefault="00BB349A" w:rsidP="00BB349A">
            <w:pPr>
              <w:rPr>
                <w:rFonts w:ascii="Calibri" w:eastAsia="Times New Roman" w:hAnsi="Calibri" w:cs="Calibri"/>
                <w:color w:val="000000"/>
              </w:rPr>
            </w:pPr>
            <w:proofErr w:type="spellStart"/>
            <w:r w:rsidRPr="00BB349A">
              <w:rPr>
                <w:rFonts w:ascii="Calibri" w:eastAsia="Times New Roman" w:hAnsi="Calibri" w:cs="Calibri"/>
                <w:color w:val="000000"/>
              </w:rPr>
              <w:t>terms_freq</w:t>
            </w:r>
            <w:proofErr w:type="spellEnd"/>
          </w:p>
        </w:tc>
        <w:tc>
          <w:tcPr>
            <w:tcW w:w="7295" w:type="dxa"/>
            <w:noWrap/>
            <w:hideMark/>
          </w:tcPr>
          <w:p w14:paraId="48F34A62"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 xml:space="preserve">echo nest tags </w:t>
            </w:r>
            <w:proofErr w:type="spellStart"/>
            <w:r w:rsidRPr="00BB349A">
              <w:rPr>
                <w:rFonts w:ascii="Calibri" w:eastAsia="Times New Roman" w:hAnsi="Calibri" w:cs="Calibri"/>
                <w:color w:val="111111"/>
              </w:rPr>
              <w:t>freqs</w:t>
            </w:r>
            <w:proofErr w:type="spellEnd"/>
          </w:p>
        </w:tc>
      </w:tr>
      <w:tr w:rsidR="00BB349A" w:rsidRPr="00BB349A" w14:paraId="3E813ECC"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237232DD" w14:textId="77777777" w:rsidR="00BB349A" w:rsidRPr="00BB349A" w:rsidRDefault="00BB349A" w:rsidP="00BB349A">
            <w:pPr>
              <w:rPr>
                <w:rFonts w:ascii="Calibri" w:eastAsia="Times New Roman" w:hAnsi="Calibri" w:cs="Calibri"/>
                <w:color w:val="000000"/>
              </w:rPr>
            </w:pPr>
            <w:proofErr w:type="spellStart"/>
            <w:r w:rsidRPr="00BB349A">
              <w:rPr>
                <w:rFonts w:ascii="Calibri" w:eastAsia="Times New Roman" w:hAnsi="Calibri" w:cs="Calibri"/>
                <w:color w:val="000000"/>
              </w:rPr>
              <w:t>time_signature</w:t>
            </w:r>
            <w:proofErr w:type="spellEnd"/>
          </w:p>
        </w:tc>
        <w:tc>
          <w:tcPr>
            <w:tcW w:w="7295" w:type="dxa"/>
            <w:noWrap/>
            <w:hideMark/>
          </w:tcPr>
          <w:p w14:paraId="6F161DC7"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estimate of number of beats per bar, e.g. 4</w:t>
            </w:r>
          </w:p>
        </w:tc>
      </w:tr>
      <w:tr w:rsidR="00BB349A" w:rsidRPr="00BB349A" w14:paraId="0CB03F93"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7F52FA56" w14:textId="77777777" w:rsidR="00BB349A" w:rsidRPr="00BB349A" w:rsidRDefault="00BB349A" w:rsidP="00BB349A">
            <w:pPr>
              <w:rPr>
                <w:rFonts w:ascii="Calibri" w:eastAsia="Times New Roman" w:hAnsi="Calibri" w:cs="Calibri"/>
                <w:color w:val="000000"/>
              </w:rPr>
            </w:pPr>
            <w:proofErr w:type="spellStart"/>
            <w:r w:rsidRPr="00BB349A">
              <w:rPr>
                <w:rFonts w:ascii="Calibri" w:eastAsia="Times New Roman" w:hAnsi="Calibri" w:cs="Calibri"/>
                <w:color w:val="000000"/>
              </w:rPr>
              <w:t>time_signature_confidence</w:t>
            </w:r>
            <w:proofErr w:type="spellEnd"/>
          </w:p>
        </w:tc>
        <w:tc>
          <w:tcPr>
            <w:tcW w:w="7295" w:type="dxa"/>
            <w:noWrap/>
            <w:hideMark/>
          </w:tcPr>
          <w:p w14:paraId="2D5ABA77"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confidence measure</w:t>
            </w:r>
          </w:p>
        </w:tc>
      </w:tr>
      <w:tr w:rsidR="00BB349A" w:rsidRPr="00BB349A" w14:paraId="00544CE7"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6083A3CC"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title</w:t>
            </w:r>
          </w:p>
        </w:tc>
        <w:tc>
          <w:tcPr>
            <w:tcW w:w="7295" w:type="dxa"/>
            <w:noWrap/>
            <w:hideMark/>
          </w:tcPr>
          <w:p w14:paraId="352FA832"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B349A">
              <w:rPr>
                <w:rFonts w:ascii="Calibri" w:eastAsia="Times New Roman" w:hAnsi="Calibri" w:cs="Calibri"/>
                <w:color w:val="000000"/>
              </w:rPr>
              <w:t>song title</w:t>
            </w:r>
          </w:p>
        </w:tc>
      </w:tr>
      <w:tr w:rsidR="00BB349A" w:rsidRPr="00BB349A" w14:paraId="26A30E4D"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D16D904"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year</w:t>
            </w:r>
          </w:p>
        </w:tc>
        <w:tc>
          <w:tcPr>
            <w:tcW w:w="7295" w:type="dxa"/>
            <w:noWrap/>
            <w:hideMark/>
          </w:tcPr>
          <w:p w14:paraId="3090308B"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 xml:space="preserve">song release year from </w:t>
            </w:r>
            <w:proofErr w:type="spellStart"/>
            <w:r w:rsidRPr="00BB349A">
              <w:rPr>
                <w:rFonts w:ascii="Calibri" w:eastAsia="Times New Roman" w:hAnsi="Calibri" w:cs="Calibri"/>
                <w:color w:val="111111"/>
              </w:rPr>
              <w:t>musicbrainz</w:t>
            </w:r>
            <w:proofErr w:type="spellEnd"/>
            <w:r w:rsidRPr="00BB349A">
              <w:rPr>
                <w:rFonts w:ascii="Calibri" w:eastAsia="Times New Roman" w:hAnsi="Calibri" w:cs="Calibri"/>
                <w:color w:val="111111"/>
              </w:rPr>
              <w:t xml:space="preserve"> or 0</w:t>
            </w:r>
          </w:p>
        </w:tc>
      </w:tr>
      <w:tr w:rsidR="00BB349A" w:rsidRPr="00BB349A" w14:paraId="4E26F7E3" w14:textId="77777777" w:rsidTr="00BB349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8687697" w14:textId="77777777" w:rsidR="00BB349A" w:rsidRPr="00BB349A" w:rsidRDefault="00BB349A" w:rsidP="00BB349A">
            <w:pPr>
              <w:rPr>
                <w:rFonts w:ascii="Calibri" w:eastAsia="Times New Roman" w:hAnsi="Calibri" w:cs="Calibri"/>
                <w:color w:val="000000"/>
              </w:rPr>
            </w:pPr>
            <w:proofErr w:type="spellStart"/>
            <w:proofErr w:type="gramStart"/>
            <w:r w:rsidRPr="00BB349A">
              <w:rPr>
                <w:rFonts w:ascii="Calibri" w:eastAsia="Times New Roman" w:hAnsi="Calibri" w:cs="Calibri"/>
                <w:color w:val="000000"/>
              </w:rPr>
              <w:t>artist.hotttnesss</w:t>
            </w:r>
            <w:proofErr w:type="gramEnd"/>
            <w:r w:rsidRPr="00BB349A">
              <w:rPr>
                <w:rFonts w:ascii="Calibri" w:eastAsia="Times New Roman" w:hAnsi="Calibri" w:cs="Calibri"/>
                <w:color w:val="000000"/>
              </w:rPr>
              <w:t>.label</w:t>
            </w:r>
            <w:proofErr w:type="spellEnd"/>
          </w:p>
        </w:tc>
        <w:tc>
          <w:tcPr>
            <w:tcW w:w="7295" w:type="dxa"/>
            <w:noWrap/>
            <w:hideMark/>
          </w:tcPr>
          <w:p w14:paraId="3A9A57CC"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artist hotness level as assigned by this team</w:t>
            </w:r>
          </w:p>
        </w:tc>
      </w:tr>
    </w:tbl>
    <w:p w14:paraId="5470E733" w14:textId="26EEAB47" w:rsidR="00BB349A" w:rsidRDefault="00BB349A" w:rsidP="00B72A8C"/>
    <w:p w14:paraId="359459B2" w14:textId="561A3FD7" w:rsidR="009868BA" w:rsidRDefault="009868BA" w:rsidP="006377B9">
      <w:pPr>
        <w:pStyle w:val="Heading2"/>
      </w:pPr>
      <w:bookmarkStart w:id="4" w:name="_Toc9963114"/>
      <w:r>
        <w:t>Data Import &amp; Cleaning</w:t>
      </w:r>
      <w:r w:rsidR="006E4AA2">
        <w:t xml:space="preserve"> (steps taken to import to R and clean up the dataset)</w:t>
      </w:r>
      <w:bookmarkEnd w:id="4"/>
    </w:p>
    <w:p w14:paraId="480FF758" w14:textId="77E4C2FB" w:rsidR="00BA18FA" w:rsidRDefault="00BA18FA" w:rsidP="00BA18FA">
      <w:r>
        <w:t>After downloading the dataset, we wrote code to import the dataset</w:t>
      </w:r>
      <w:r w:rsidR="001C4378">
        <w:t xml:space="preserve"> and review its structure. We quickly found that we did not need all 36 </w:t>
      </w:r>
      <w:proofErr w:type="gramStart"/>
      <w:r w:rsidR="001C4378">
        <w:t>columns, and</w:t>
      </w:r>
      <w:proofErr w:type="gramEnd"/>
      <w:r w:rsidR="001C4378">
        <w:t xml:space="preserve"> identified several to remove to make the data easier to work with</w:t>
      </w:r>
      <w:r w:rsidR="001C4378" w:rsidRPr="002F679B">
        <w:rPr>
          <w:highlight w:val="green"/>
        </w:rPr>
        <w:t>.</w:t>
      </w:r>
      <w:r w:rsidR="002F679B" w:rsidRPr="002F679B">
        <w:rPr>
          <w:highlight w:val="green"/>
        </w:rPr>
        <w:t xml:space="preserve"> Why did we </w:t>
      </w:r>
      <w:r w:rsidR="00962B37">
        <w:rPr>
          <w:highlight w:val="green"/>
        </w:rPr>
        <w:t xml:space="preserve">decide to </w:t>
      </w:r>
      <w:r w:rsidR="002F679B" w:rsidRPr="002F679B">
        <w:rPr>
          <w:highlight w:val="green"/>
        </w:rPr>
        <w:t xml:space="preserve">delete </w:t>
      </w:r>
      <w:r w:rsidR="00962B37">
        <w:rPr>
          <w:highlight w:val="green"/>
        </w:rPr>
        <w:t>these specific</w:t>
      </w:r>
      <w:bookmarkStart w:id="5" w:name="_GoBack"/>
      <w:bookmarkEnd w:id="5"/>
      <w:r w:rsidR="002F679B" w:rsidRPr="002F679B">
        <w:rPr>
          <w:highlight w:val="green"/>
        </w:rPr>
        <w:t xml:space="preserve"> columns?</w:t>
      </w:r>
    </w:p>
    <w:p w14:paraId="7906F509" w14:textId="561B15BD" w:rsidR="001C4378" w:rsidRDefault="001C4378" w:rsidP="00BA18FA">
      <w:r>
        <w:t>Additionally, we manually created two sets of artist hotness levels – one set containing 3 values and the second containing 5</w:t>
      </w:r>
      <w:r w:rsidR="00D84265">
        <w:t>, in order to run our model on both sets to see if one methodology resulted in a more precise prediction.</w:t>
      </w:r>
    </w:p>
    <w:p w14:paraId="4AC11BB3" w14:textId="7D656C03" w:rsidR="001C4378" w:rsidRPr="009C5083" w:rsidRDefault="001C4378" w:rsidP="00BA18FA">
      <w:pPr>
        <w:rPr>
          <w:i/>
        </w:rPr>
      </w:pPr>
      <w:r w:rsidRPr="009C5083">
        <w:rPr>
          <w:i/>
        </w:rPr>
        <w:t>3-Value Methodology:</w:t>
      </w:r>
    </w:p>
    <w:p w14:paraId="53523FA5" w14:textId="1D6558DD" w:rsidR="001C4378" w:rsidRDefault="001C4378" w:rsidP="00BA18FA">
      <w:r>
        <w:t>We manually reviewed the artist hotness numeric value, and assigned labels as follows:</w:t>
      </w:r>
    </w:p>
    <w:p w14:paraId="540EDCA4" w14:textId="65BD42D4" w:rsidR="001C4378" w:rsidRDefault="001C4378" w:rsidP="001C4378">
      <w:pPr>
        <w:pStyle w:val="ListParagraph"/>
        <w:numPr>
          <w:ilvl w:val="0"/>
          <w:numId w:val="4"/>
        </w:numPr>
      </w:pPr>
      <w:r>
        <w:t>Cold: &lt; 25%</w:t>
      </w:r>
    </w:p>
    <w:p w14:paraId="28B99EDA" w14:textId="59908A93" w:rsidR="001C4378" w:rsidRDefault="001C4378" w:rsidP="001C4378">
      <w:pPr>
        <w:pStyle w:val="ListParagraph"/>
        <w:numPr>
          <w:ilvl w:val="0"/>
          <w:numId w:val="4"/>
        </w:numPr>
      </w:pPr>
      <w:r>
        <w:t>Warm: 26% - 50%</w:t>
      </w:r>
    </w:p>
    <w:p w14:paraId="192118C0" w14:textId="20BDF665" w:rsidR="001C4378" w:rsidRDefault="001C4378" w:rsidP="001C4378">
      <w:pPr>
        <w:pStyle w:val="ListParagraph"/>
        <w:numPr>
          <w:ilvl w:val="0"/>
          <w:numId w:val="4"/>
        </w:numPr>
      </w:pPr>
      <w:r>
        <w:t>Hot: 51%+</w:t>
      </w:r>
    </w:p>
    <w:p w14:paraId="44EC5B61" w14:textId="32A24208" w:rsidR="001C4378" w:rsidRPr="009C5083" w:rsidRDefault="001C4378" w:rsidP="00BA18FA">
      <w:pPr>
        <w:rPr>
          <w:i/>
        </w:rPr>
      </w:pPr>
      <w:r w:rsidRPr="009C5083">
        <w:rPr>
          <w:i/>
        </w:rPr>
        <w:t>5-Value Methodology:</w:t>
      </w:r>
    </w:p>
    <w:p w14:paraId="55D5AF17" w14:textId="7144D5BB" w:rsidR="001C4378" w:rsidRDefault="001C4378" w:rsidP="001C4378">
      <w:r>
        <w:t>We created various quantiles (95%, 75%, 50%, 25%) based on the artist hotness value and assigned labels a</w:t>
      </w:r>
      <w:r w:rsidR="00C05629">
        <w:t>s follows:</w:t>
      </w:r>
    </w:p>
    <w:p w14:paraId="72573436" w14:textId="5C875638" w:rsidR="001C4378" w:rsidRDefault="001C4378" w:rsidP="006F521C">
      <w:pPr>
        <w:pStyle w:val="ListParagraph"/>
        <w:numPr>
          <w:ilvl w:val="0"/>
          <w:numId w:val="5"/>
        </w:numPr>
      </w:pPr>
      <w:r>
        <w:t xml:space="preserve">Hot: </w:t>
      </w:r>
      <w:r w:rsidR="00D45A21">
        <w:t>&gt;</w:t>
      </w:r>
      <w:r>
        <w:t>95% Quantile (0.6011861)</w:t>
      </w:r>
    </w:p>
    <w:p w14:paraId="167AEE43" w14:textId="4F037E35" w:rsidR="001C4378" w:rsidRDefault="001C4378" w:rsidP="006F521C">
      <w:pPr>
        <w:pStyle w:val="ListParagraph"/>
        <w:numPr>
          <w:ilvl w:val="0"/>
          <w:numId w:val="5"/>
        </w:numPr>
      </w:pPr>
      <w:r>
        <w:t xml:space="preserve">Warm: </w:t>
      </w:r>
      <w:r w:rsidR="00D45A21">
        <w:t>&gt;</w:t>
      </w:r>
      <w:r>
        <w:t>75% Quantile (0.453858)</w:t>
      </w:r>
    </w:p>
    <w:p w14:paraId="05133086" w14:textId="020CD5FF" w:rsidR="001C4378" w:rsidRDefault="001C4378" w:rsidP="006F521C">
      <w:pPr>
        <w:pStyle w:val="ListParagraph"/>
        <w:numPr>
          <w:ilvl w:val="0"/>
          <w:numId w:val="5"/>
        </w:numPr>
      </w:pPr>
      <w:r>
        <w:t xml:space="preserve">Tepid: </w:t>
      </w:r>
      <w:r w:rsidR="00D45A21">
        <w:t>&gt;</w:t>
      </w:r>
      <w:r>
        <w:t>50% Quantile (0.3807423)</w:t>
      </w:r>
    </w:p>
    <w:p w14:paraId="15CBEF5F" w14:textId="417A5108" w:rsidR="001C4378" w:rsidRDefault="001C4378" w:rsidP="006F521C">
      <w:pPr>
        <w:pStyle w:val="ListParagraph"/>
        <w:numPr>
          <w:ilvl w:val="0"/>
          <w:numId w:val="5"/>
        </w:numPr>
      </w:pPr>
      <w:r>
        <w:t xml:space="preserve">Cool: </w:t>
      </w:r>
      <w:r w:rsidR="00D45A21">
        <w:t>&gt;</w:t>
      </w:r>
      <w:r>
        <w:t>25% Quantile (0.3252656)</w:t>
      </w:r>
    </w:p>
    <w:p w14:paraId="10C57713" w14:textId="2BDB3A45" w:rsidR="001C4378" w:rsidRDefault="001C4378" w:rsidP="006F521C">
      <w:pPr>
        <w:pStyle w:val="ListParagraph"/>
        <w:numPr>
          <w:ilvl w:val="0"/>
          <w:numId w:val="5"/>
        </w:numPr>
      </w:pPr>
      <w:r>
        <w:t>Frigid: &lt;25% Quantile (0.3252656)</w:t>
      </w:r>
    </w:p>
    <w:p w14:paraId="395B86CC" w14:textId="60AC291E" w:rsidR="003A5CC2" w:rsidRDefault="003A5CC2" w:rsidP="003A5CC2"/>
    <w:p w14:paraId="47B24169" w14:textId="26700364" w:rsidR="003A5CC2" w:rsidRPr="00C52777" w:rsidRDefault="003A5CC2" w:rsidP="003A5CC2">
      <w:r>
        <w:t>Lastly, we ran code to omit NAs from out dataset.</w:t>
      </w:r>
    </w:p>
    <w:p w14:paraId="093C808C" w14:textId="2C466977" w:rsidR="009868BA" w:rsidRDefault="009868BA" w:rsidP="006377B9">
      <w:pPr>
        <w:pStyle w:val="Heading2"/>
      </w:pPr>
      <w:bookmarkStart w:id="6" w:name="_Toc9963115"/>
      <w:r>
        <w:t>Data Exploration</w:t>
      </w:r>
      <w:r w:rsidR="006E4AA2">
        <w:t xml:space="preserve"> (descriptive statistics)</w:t>
      </w:r>
      <w:bookmarkEnd w:id="6"/>
    </w:p>
    <w:p w14:paraId="2448D4D2" w14:textId="362088D5" w:rsidR="00C52777" w:rsidRDefault="00180AA5" w:rsidP="00C52777">
      <w:r>
        <w:t xml:space="preserve">After importing and cleaning the data, we began analyzing the dataset by </w:t>
      </w:r>
      <w:r w:rsidR="00961A92">
        <w:t>computing basic statistics at the aggregate as well as for each individual variable. Statistics include mean, median, min, max, standard deviation, quantiles, and skewness.</w:t>
      </w:r>
    </w:p>
    <w:p w14:paraId="192E1911" w14:textId="19AC9C34" w:rsidR="00BC14EE" w:rsidRDefault="008C0BFD" w:rsidP="008C0BFD">
      <w:pPr>
        <w:pStyle w:val="ListParagraph"/>
        <w:numPr>
          <w:ilvl w:val="0"/>
          <w:numId w:val="2"/>
        </w:numPr>
      </w:pPr>
      <w:r>
        <w:t>View</w:t>
      </w:r>
      <w:r w:rsidR="0020698F">
        <w:t xml:space="preserve"> DS at the aggregate</w:t>
      </w:r>
    </w:p>
    <w:p w14:paraId="0DF12A98" w14:textId="179552FB" w:rsidR="0020698F" w:rsidRDefault="0020698F" w:rsidP="008C0BFD">
      <w:pPr>
        <w:pStyle w:val="ListParagraph"/>
        <w:numPr>
          <w:ilvl w:val="0"/>
          <w:numId w:val="2"/>
        </w:numPr>
      </w:pPr>
      <w:r>
        <w:t>View DS for each field?</w:t>
      </w:r>
    </w:p>
    <w:p w14:paraId="569D1257" w14:textId="7A6ACAE5" w:rsidR="0020698F" w:rsidRDefault="0020698F" w:rsidP="008C0BFD">
      <w:pPr>
        <w:pStyle w:val="ListParagraph"/>
        <w:numPr>
          <w:ilvl w:val="0"/>
          <w:numId w:val="2"/>
        </w:numPr>
      </w:pPr>
      <w:r>
        <w:t>Correlation Matrix</w:t>
      </w:r>
    </w:p>
    <w:p w14:paraId="27432142" w14:textId="77777777" w:rsidR="00BC14EE" w:rsidRPr="00C52777" w:rsidRDefault="00BC14EE" w:rsidP="00C52777"/>
    <w:p w14:paraId="643E077A" w14:textId="5ECA965B" w:rsidR="009868BA" w:rsidRDefault="009868BA" w:rsidP="006377B9">
      <w:pPr>
        <w:pStyle w:val="Heading2"/>
      </w:pPr>
      <w:bookmarkStart w:id="7" w:name="_Toc9963116"/>
      <w:r>
        <w:t>Data Visualization</w:t>
      </w:r>
      <w:r w:rsidR="006E4AA2">
        <w:t xml:space="preserve"> (histograms, boxplots, etc.)</w:t>
      </w:r>
      <w:bookmarkEnd w:id="7"/>
    </w:p>
    <w:p w14:paraId="1CF71114" w14:textId="2B9C4687" w:rsidR="00B72A8C" w:rsidRDefault="00677D47" w:rsidP="00B72A8C">
      <w:r>
        <w:t xml:space="preserve">We </w:t>
      </w:r>
      <w:r w:rsidR="0091066D">
        <w:t xml:space="preserve">plotted various fields to get a visual sense of how the observations </w:t>
      </w:r>
      <w:r w:rsidR="00AA2181">
        <w:t>in our dataset are</w:t>
      </w:r>
      <w:r w:rsidR="0091066D">
        <w:t xml:space="preserve"> distributed</w:t>
      </w:r>
      <w:r w:rsidR="00CF3E3A">
        <w:t xml:space="preserve">, and identify any </w:t>
      </w:r>
      <w:r w:rsidR="001F3ABB">
        <w:t>trends in ou</w:t>
      </w:r>
      <w:r w:rsidR="002C12A7">
        <w:t>r data.</w:t>
      </w:r>
    </w:p>
    <w:p w14:paraId="4D11512C" w14:textId="6F8A0F99" w:rsidR="0020698F" w:rsidRDefault="0020698F" w:rsidP="00B72A8C">
      <w:r>
        <w:t>PLOTS</w:t>
      </w:r>
    </w:p>
    <w:p w14:paraId="1E855399" w14:textId="1E38C97F" w:rsidR="0020698F" w:rsidRDefault="0020698F" w:rsidP="0020698F">
      <w:pPr>
        <w:pStyle w:val="ListParagraph"/>
        <w:numPr>
          <w:ilvl w:val="0"/>
          <w:numId w:val="6"/>
        </w:numPr>
      </w:pPr>
      <w:r>
        <w:t>Song Hotness Distribution</w:t>
      </w:r>
    </w:p>
    <w:p w14:paraId="0396D9A4" w14:textId="3AD78A3B" w:rsidR="0020698F" w:rsidRDefault="0020698F" w:rsidP="0020698F">
      <w:pPr>
        <w:pStyle w:val="ListParagraph"/>
        <w:numPr>
          <w:ilvl w:val="0"/>
          <w:numId w:val="6"/>
        </w:numPr>
      </w:pPr>
      <w:r>
        <w:t>Artist Geo Map</w:t>
      </w:r>
    </w:p>
    <w:p w14:paraId="59EBCE64" w14:textId="1583283F" w:rsidR="0091066D" w:rsidRPr="00B72A8C" w:rsidRDefault="0020698F" w:rsidP="00B72A8C">
      <w:r>
        <w:t xml:space="preserve">Additionally, we </w:t>
      </w:r>
    </w:p>
    <w:p w14:paraId="06334589" w14:textId="7C526C56" w:rsidR="006377B9" w:rsidRDefault="007D620B" w:rsidP="00E61AA0">
      <w:pPr>
        <w:pStyle w:val="Heading1"/>
      </w:pPr>
      <w:bookmarkStart w:id="8" w:name="_Toc9963117"/>
      <w:r>
        <w:t>Predicti</w:t>
      </w:r>
      <w:r w:rsidR="00FB0EFF">
        <w:t>ve Model</w:t>
      </w:r>
      <w:bookmarkEnd w:id="8"/>
    </w:p>
    <w:p w14:paraId="557CD575" w14:textId="215637E7" w:rsidR="00177131" w:rsidRPr="00177131" w:rsidRDefault="00177131" w:rsidP="00177131">
      <w:pPr>
        <w:pStyle w:val="Heading2"/>
      </w:pPr>
      <w:bookmarkStart w:id="9" w:name="_Toc9963118"/>
      <w:r>
        <w:t>Summary (what are we trying to figure out)</w:t>
      </w:r>
      <w:bookmarkEnd w:id="9"/>
    </w:p>
    <w:p w14:paraId="1BEF2A3E" w14:textId="32D4803E" w:rsidR="009868BA" w:rsidRDefault="007569D4" w:rsidP="007569D4">
      <w:pPr>
        <w:pStyle w:val="Heading2"/>
      </w:pPr>
      <w:bookmarkStart w:id="10" w:name="_Toc9963119"/>
      <w:r>
        <w:t>Models</w:t>
      </w:r>
      <w:r w:rsidR="00177131">
        <w:t xml:space="preserve"> (models used, why, etc.)</w:t>
      </w:r>
      <w:bookmarkEnd w:id="10"/>
    </w:p>
    <w:p w14:paraId="02F4C5DC" w14:textId="0812DDF2" w:rsidR="00D22EA2" w:rsidRDefault="00C52777" w:rsidP="00D22EA2">
      <w:r>
        <w:t>We selected the Random Forest model to predict</w:t>
      </w:r>
      <w:r w:rsidR="005243D1">
        <w:t xml:space="preserve"> the hotness level for an artist.  We ran </w:t>
      </w:r>
      <w:proofErr w:type="gramStart"/>
      <w:r w:rsidR="005243D1">
        <w:t>this two ways</w:t>
      </w:r>
      <w:proofErr w:type="gramEnd"/>
      <w:r w:rsidR="005243D1">
        <w:t xml:space="preserve"> to determine which approach would result in the lowest error rate.</w:t>
      </w:r>
    </w:p>
    <w:p w14:paraId="2C833F97" w14:textId="2A438A38" w:rsidR="005243D1" w:rsidRDefault="005243D1" w:rsidP="005243D1">
      <w:pPr>
        <w:pStyle w:val="ListParagraph"/>
        <w:numPr>
          <w:ilvl w:val="0"/>
          <w:numId w:val="3"/>
        </w:numPr>
      </w:pPr>
      <w:r>
        <w:t>Three Labels</w:t>
      </w:r>
    </w:p>
    <w:p w14:paraId="67B60BEE" w14:textId="73DFB72B" w:rsidR="005243D1" w:rsidRDefault="005243D1" w:rsidP="005243D1">
      <w:pPr>
        <w:pStyle w:val="ListParagraph"/>
        <w:numPr>
          <w:ilvl w:val="0"/>
          <w:numId w:val="3"/>
        </w:numPr>
      </w:pPr>
      <w:r>
        <w:t>Five Labels</w:t>
      </w:r>
    </w:p>
    <w:p w14:paraId="6882EDB8" w14:textId="77777777" w:rsidR="005243D1" w:rsidRPr="00D22EA2" w:rsidRDefault="005243D1" w:rsidP="005243D1"/>
    <w:p w14:paraId="57182BCF" w14:textId="2CACF8DC" w:rsidR="009868BA" w:rsidRDefault="007569D4" w:rsidP="00177131">
      <w:pPr>
        <w:pStyle w:val="Heading2"/>
      </w:pPr>
      <w:bookmarkStart w:id="11" w:name="_Toc9963120"/>
      <w:r>
        <w:t>Results</w:t>
      </w:r>
      <w:r w:rsidR="00177131">
        <w:t xml:space="preserve"> (which models worked, which didn’t)</w:t>
      </w:r>
      <w:bookmarkEnd w:id="11"/>
    </w:p>
    <w:p w14:paraId="02D3CF77" w14:textId="12F96896" w:rsidR="005243D1" w:rsidRPr="005243D1" w:rsidRDefault="005243D1" w:rsidP="005243D1">
      <w:r>
        <w:t>Running the model on the three labels resulted in a lower error rate (20.18% vs.35.64%).</w:t>
      </w:r>
    </w:p>
    <w:p w14:paraId="68F83CF1" w14:textId="3ADD983D" w:rsidR="007569D4" w:rsidRDefault="007569D4" w:rsidP="007569D4">
      <w:pPr>
        <w:pStyle w:val="Heading1"/>
      </w:pPr>
      <w:bookmarkStart w:id="12" w:name="_Toc9963121"/>
      <w:r>
        <w:t>Conclusion</w:t>
      </w:r>
      <w:bookmarkEnd w:id="12"/>
    </w:p>
    <w:sectPr w:rsidR="007569D4" w:rsidSect="00CB0527">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82411"/>
    <w:multiLevelType w:val="hybridMultilevel"/>
    <w:tmpl w:val="EE7EDF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F90C79"/>
    <w:multiLevelType w:val="hybridMultilevel"/>
    <w:tmpl w:val="E5B4F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3326BF"/>
    <w:multiLevelType w:val="hybridMultilevel"/>
    <w:tmpl w:val="2ABA7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6825E2"/>
    <w:multiLevelType w:val="hybridMultilevel"/>
    <w:tmpl w:val="193690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4A3A13"/>
    <w:multiLevelType w:val="hybridMultilevel"/>
    <w:tmpl w:val="6A0AA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322532"/>
    <w:multiLevelType w:val="hybridMultilevel"/>
    <w:tmpl w:val="6DDE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E31792"/>
    <w:multiLevelType w:val="hybridMultilevel"/>
    <w:tmpl w:val="FBBCF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5"/>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53A3"/>
    <w:rsid w:val="00025C03"/>
    <w:rsid w:val="00027E79"/>
    <w:rsid w:val="000668A5"/>
    <w:rsid w:val="000E0685"/>
    <w:rsid w:val="00146559"/>
    <w:rsid w:val="00155E34"/>
    <w:rsid w:val="00177131"/>
    <w:rsid w:val="00180AA5"/>
    <w:rsid w:val="00195DDB"/>
    <w:rsid w:val="001A4BBA"/>
    <w:rsid w:val="001C4378"/>
    <w:rsid w:val="001F3ABB"/>
    <w:rsid w:val="0020698F"/>
    <w:rsid w:val="002C12A7"/>
    <w:rsid w:val="002F1FE7"/>
    <w:rsid w:val="002F679B"/>
    <w:rsid w:val="00326400"/>
    <w:rsid w:val="003A557C"/>
    <w:rsid w:val="003A5CC2"/>
    <w:rsid w:val="003A7BED"/>
    <w:rsid w:val="003C53A3"/>
    <w:rsid w:val="0041746A"/>
    <w:rsid w:val="0046045C"/>
    <w:rsid w:val="00466835"/>
    <w:rsid w:val="005243D1"/>
    <w:rsid w:val="006377B9"/>
    <w:rsid w:val="00677D47"/>
    <w:rsid w:val="00683CEB"/>
    <w:rsid w:val="006B1222"/>
    <w:rsid w:val="006E4AA2"/>
    <w:rsid w:val="006F521C"/>
    <w:rsid w:val="007569D4"/>
    <w:rsid w:val="007D620B"/>
    <w:rsid w:val="007D729E"/>
    <w:rsid w:val="008C0BFD"/>
    <w:rsid w:val="008F2166"/>
    <w:rsid w:val="0091066D"/>
    <w:rsid w:val="00917330"/>
    <w:rsid w:val="00961A92"/>
    <w:rsid w:val="00962B37"/>
    <w:rsid w:val="00966B3F"/>
    <w:rsid w:val="009868BA"/>
    <w:rsid w:val="009919CB"/>
    <w:rsid w:val="009C5083"/>
    <w:rsid w:val="00A13930"/>
    <w:rsid w:val="00A2318B"/>
    <w:rsid w:val="00A36254"/>
    <w:rsid w:val="00AA2181"/>
    <w:rsid w:val="00AA2360"/>
    <w:rsid w:val="00AC71F1"/>
    <w:rsid w:val="00B66A4B"/>
    <w:rsid w:val="00B72A8C"/>
    <w:rsid w:val="00BA18FA"/>
    <w:rsid w:val="00BB349A"/>
    <w:rsid w:val="00BC14EE"/>
    <w:rsid w:val="00BC2121"/>
    <w:rsid w:val="00C05629"/>
    <w:rsid w:val="00C20C4A"/>
    <w:rsid w:val="00C52777"/>
    <w:rsid w:val="00CB0527"/>
    <w:rsid w:val="00CB6DC2"/>
    <w:rsid w:val="00CD7BD9"/>
    <w:rsid w:val="00CF3E3A"/>
    <w:rsid w:val="00D22EA2"/>
    <w:rsid w:val="00D45A21"/>
    <w:rsid w:val="00D84265"/>
    <w:rsid w:val="00DA3AE6"/>
    <w:rsid w:val="00DD451F"/>
    <w:rsid w:val="00DE14A9"/>
    <w:rsid w:val="00DE19EA"/>
    <w:rsid w:val="00E24E80"/>
    <w:rsid w:val="00E43A63"/>
    <w:rsid w:val="00E61AA0"/>
    <w:rsid w:val="00E803F8"/>
    <w:rsid w:val="00EA57FA"/>
    <w:rsid w:val="00ED3A51"/>
    <w:rsid w:val="00ED3ABB"/>
    <w:rsid w:val="00EF4409"/>
    <w:rsid w:val="00F90ADC"/>
    <w:rsid w:val="00F972AD"/>
    <w:rsid w:val="00FB0EFF"/>
    <w:rsid w:val="00FF01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78D02"/>
  <w15:chartTrackingRefBased/>
  <w15:docId w15:val="{89FE4B28-E771-4879-95C9-22B4DEDDE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77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77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61A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77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377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61AA0"/>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A4BBA"/>
    <w:pPr>
      <w:outlineLvl w:val="9"/>
    </w:pPr>
  </w:style>
  <w:style w:type="paragraph" w:styleId="TOC1">
    <w:name w:val="toc 1"/>
    <w:basedOn w:val="Normal"/>
    <w:next w:val="Normal"/>
    <w:autoRedefine/>
    <w:uiPriority w:val="39"/>
    <w:unhideWhenUsed/>
    <w:rsid w:val="001A4BBA"/>
    <w:pPr>
      <w:spacing w:after="100"/>
    </w:pPr>
  </w:style>
  <w:style w:type="paragraph" w:styleId="TOC2">
    <w:name w:val="toc 2"/>
    <w:basedOn w:val="Normal"/>
    <w:next w:val="Normal"/>
    <w:autoRedefine/>
    <w:uiPriority w:val="39"/>
    <w:unhideWhenUsed/>
    <w:rsid w:val="001A4BBA"/>
    <w:pPr>
      <w:spacing w:after="100"/>
      <w:ind w:left="220"/>
    </w:pPr>
  </w:style>
  <w:style w:type="character" w:styleId="Hyperlink">
    <w:name w:val="Hyperlink"/>
    <w:basedOn w:val="DefaultParagraphFont"/>
    <w:uiPriority w:val="99"/>
    <w:unhideWhenUsed/>
    <w:rsid w:val="001A4BBA"/>
    <w:rPr>
      <w:color w:val="0563C1" w:themeColor="hyperlink"/>
      <w:u w:val="single"/>
    </w:rPr>
  </w:style>
  <w:style w:type="paragraph" w:styleId="Title">
    <w:name w:val="Title"/>
    <w:basedOn w:val="Normal"/>
    <w:next w:val="Normal"/>
    <w:link w:val="TitleChar"/>
    <w:uiPriority w:val="10"/>
    <w:qFormat/>
    <w:rsid w:val="00FF01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0132"/>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B0527"/>
    <w:pPr>
      <w:spacing w:after="0" w:line="240" w:lineRule="auto"/>
    </w:pPr>
    <w:rPr>
      <w:rFonts w:eastAsiaTheme="minorEastAsia"/>
    </w:rPr>
  </w:style>
  <w:style w:type="character" w:customStyle="1" w:styleId="NoSpacingChar">
    <w:name w:val="No Spacing Char"/>
    <w:basedOn w:val="DefaultParagraphFont"/>
    <w:link w:val="NoSpacing"/>
    <w:uiPriority w:val="1"/>
    <w:rsid w:val="00CB0527"/>
    <w:rPr>
      <w:rFonts w:eastAsiaTheme="minorEastAsia"/>
    </w:rPr>
  </w:style>
  <w:style w:type="character" w:styleId="BookTitle">
    <w:name w:val="Book Title"/>
    <w:basedOn w:val="DefaultParagraphFont"/>
    <w:uiPriority w:val="33"/>
    <w:qFormat/>
    <w:rsid w:val="00CD7BD9"/>
    <w:rPr>
      <w:b/>
      <w:bCs/>
      <w:i/>
      <w:iCs/>
      <w:spacing w:val="5"/>
    </w:rPr>
  </w:style>
  <w:style w:type="paragraph" w:customStyle="1" w:styleId="FirstParagraph">
    <w:name w:val="First Paragraph"/>
    <w:basedOn w:val="BodyText"/>
    <w:next w:val="BodyText"/>
    <w:qFormat/>
    <w:rsid w:val="00B72A8C"/>
    <w:pPr>
      <w:spacing w:before="180" w:after="180" w:line="240" w:lineRule="auto"/>
    </w:pPr>
    <w:rPr>
      <w:sz w:val="24"/>
      <w:szCs w:val="24"/>
    </w:rPr>
  </w:style>
  <w:style w:type="paragraph" w:styleId="BodyText">
    <w:name w:val="Body Text"/>
    <w:basedOn w:val="Normal"/>
    <w:link w:val="BodyTextChar"/>
    <w:uiPriority w:val="99"/>
    <w:semiHidden/>
    <w:unhideWhenUsed/>
    <w:rsid w:val="00B72A8C"/>
    <w:pPr>
      <w:spacing w:after="120"/>
    </w:pPr>
  </w:style>
  <w:style w:type="character" w:customStyle="1" w:styleId="BodyTextChar">
    <w:name w:val="Body Text Char"/>
    <w:basedOn w:val="DefaultParagraphFont"/>
    <w:link w:val="BodyText"/>
    <w:uiPriority w:val="99"/>
    <w:semiHidden/>
    <w:rsid w:val="00B72A8C"/>
  </w:style>
  <w:style w:type="table" w:styleId="TableGrid">
    <w:name w:val="Table Grid"/>
    <w:basedOn w:val="TableNormal"/>
    <w:uiPriority w:val="39"/>
    <w:rsid w:val="00D22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C14EE"/>
    <w:pPr>
      <w:ind w:left="720"/>
      <w:contextualSpacing/>
    </w:pPr>
  </w:style>
  <w:style w:type="table" w:styleId="GridTable1Light">
    <w:name w:val="Grid Table 1 Light"/>
    <w:basedOn w:val="TableNormal"/>
    <w:uiPriority w:val="46"/>
    <w:rsid w:val="00BB349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B6D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153996">
      <w:bodyDiv w:val="1"/>
      <w:marLeft w:val="0"/>
      <w:marRight w:val="0"/>
      <w:marTop w:val="0"/>
      <w:marBottom w:val="0"/>
      <w:divBdr>
        <w:top w:val="none" w:sz="0" w:space="0" w:color="auto"/>
        <w:left w:val="none" w:sz="0" w:space="0" w:color="auto"/>
        <w:bottom w:val="none" w:sz="0" w:space="0" w:color="auto"/>
        <w:right w:val="none" w:sz="0" w:space="0" w:color="auto"/>
      </w:divBdr>
    </w:div>
    <w:div w:id="1900437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millionsongdataset.com/pages/field-lis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hink.cs.vt.edu/corgis/csv/music/music.htm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F9A18-E287-4981-A024-39FB3DBAF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5</Pages>
  <Words>894</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Smith</dc:creator>
  <cp:keywords/>
  <dc:description/>
  <cp:lastModifiedBy>Courtney Smith</cp:lastModifiedBy>
  <cp:revision>85</cp:revision>
  <dcterms:created xsi:type="dcterms:W3CDTF">2019-05-05T15:19:00Z</dcterms:created>
  <dcterms:modified xsi:type="dcterms:W3CDTF">2019-05-28T23:11:00Z</dcterms:modified>
</cp:coreProperties>
</file>